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9DB17" w14:textId="063C57C2" w:rsidR="000E68CC" w:rsidRDefault="000D73D0" w:rsidP="000E68CC">
      <w:pPr>
        <w:spacing w:after="0" w:line="360" w:lineRule="auto"/>
        <w:contextualSpacing/>
        <w:jc w:val="center"/>
        <w:rPr>
          <w:sz w:val="24"/>
          <w:szCs w:val="24"/>
        </w:rPr>
      </w:pPr>
      <w:sdt>
        <w:sdtPr>
          <w:rPr>
            <w:rStyle w:val="Style7"/>
          </w:rPr>
          <w:id w:val="-1775322506"/>
          <w:placeholder>
            <w:docPart w:val="38DDD8B5A34645FA8A4FE18E8D2821D1"/>
          </w:placeholder>
          <w:showingPlcHdr/>
          <w:text/>
        </w:sdtPr>
        <w:sdtEndPr>
          <w:rPr>
            <w:rStyle w:val="DefaultParagraphFont"/>
            <w:rFonts w:ascii="Aptos Display" w:hAnsi="Aptos Display"/>
            <w:b w:val="0"/>
            <w:sz w:val="20"/>
            <w:szCs w:val="20"/>
          </w:rPr>
        </w:sdtEndPr>
        <w:sdtContent>
          <w:r w:rsidR="003C4786" w:rsidRPr="007D6E91">
            <w:rPr>
              <w:rStyle w:val="PlaceholderText"/>
              <w:rFonts w:ascii="Aptos Display" w:hAnsi="Aptos Display"/>
              <w:b/>
              <w:bCs/>
              <w:shd w:val="clear" w:color="auto" w:fill="F2F2F2" w:themeFill="background1" w:themeFillShade="F2"/>
            </w:rPr>
            <w:t>INSERT SCHOOL NAME</w:t>
          </w:r>
        </w:sdtContent>
      </w:sdt>
    </w:p>
    <w:tbl>
      <w:tblPr>
        <w:tblStyle w:val="TableGrid"/>
        <w:tblW w:w="5159" w:type="pct"/>
        <w:tblInd w:w="-185" w:type="dxa"/>
        <w:tblLook w:val="04A0" w:firstRow="1" w:lastRow="0" w:firstColumn="1" w:lastColumn="0" w:noHBand="0" w:noVBand="1"/>
      </w:tblPr>
      <w:tblGrid>
        <w:gridCol w:w="3782"/>
        <w:gridCol w:w="3782"/>
        <w:gridCol w:w="3866"/>
      </w:tblGrid>
      <w:tr w:rsidR="00792EF2" w:rsidRPr="002268C7" w14:paraId="3F315052" w14:textId="77777777" w:rsidTr="00711357">
        <w:tc>
          <w:tcPr>
            <w:tcW w:w="1654" w:type="pct"/>
            <w:shd w:val="clear" w:color="auto" w:fill="FFFFFF" w:themeFill="background1"/>
          </w:tcPr>
          <w:p w14:paraId="6147F7B8" w14:textId="23D540F3" w:rsidR="00792EF2" w:rsidRDefault="000D73D0" w:rsidP="00792EF2">
            <w:pPr>
              <w:spacing w:after="0" w:line="360" w:lineRule="auto"/>
              <w:contextualSpacing/>
              <w:jc w:val="center"/>
              <w:rPr>
                <w:rStyle w:val="Style1"/>
                <w:rFonts w:ascii="Aptos Display" w:eastAsia="Arial Unicode MS" w:hAnsi="Aptos Display" w:cstheme="minorHAnsi"/>
                <w:b/>
                <w:bCs/>
              </w:rPr>
            </w:pP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692075590"/>
                <w:placeholder>
                  <w:docPart w:val="528DCA8D235D401780785CC8A13C5B01"/>
                </w:placeholder>
                <w:dropDownList>
                  <w:listItem w:displayText="Select Skill Building SchooLink Provider" w:value="Select Skill Building SchooLink Provider"/>
                  <w:listItem w:displayText="FF - SBSB" w:value="FF - SBSB"/>
                  <w:listItem w:displayText="PFCS - SBSB" w:value="PFCS - SBSB"/>
                  <w:listItem w:displayText="SBCS - SBSB" w:value="SBCS - SBSB"/>
                  <w:listItem w:displayText="SDUSD - SBSB" w:value="SDUSD - SBSB"/>
                  <w:listItem w:displayText="VHF - SBSB" w:value="VHF - SBSB"/>
                  <w:listItem w:displayText="PFCS - SB Incredible Years" w:value="PFCS - SB Incredible Years"/>
                  <w:listItem w:displayText="SBCS - SB Incredible Years" w:value="SBCS - SB Incredible Years"/>
                  <w:listItem w:displayText="SDUSD NC - SB Incredible Years " w:value="SDUSD NC - SB Incredible Years "/>
                  <w:listItem w:displayText="SDUSD SE - SB Incredible Years" w:value="SDUSD SE - SB Incredible Years"/>
                  <w:listItem w:displayText="SDYS - SB Incredible Years" w:value="SDYS - SB Incredible Years"/>
                  <w:listItem w:displayText="VHF - SB Incredible Years" w:value="VHF - SB Incredible Years"/>
                </w:dropDownList>
              </w:sdtPr>
              <w:sdtEndPr/>
              <w:sdtContent>
                <w:r w:rsidR="00792EF2">
                  <w:rPr>
                    <w:rFonts w:ascii="Aptos Display" w:hAnsi="Aptos Display"/>
                    <w:b/>
                    <w:sz w:val="20"/>
                    <w:szCs w:val="20"/>
                  </w:rPr>
                  <w:t>Select Skill Building SchooLink Provider</w:t>
                </w:r>
              </w:sdtContent>
            </w:sdt>
          </w:p>
        </w:tc>
        <w:sdt>
          <w:sdtPr>
            <w:rPr>
              <w:rStyle w:val="Style1"/>
              <w:rFonts w:ascii="Aptos Display" w:eastAsia="Arial Unicode MS" w:hAnsi="Aptos Display" w:cstheme="minorHAnsi"/>
              <w:b/>
              <w:bCs/>
            </w:rPr>
            <w:alias w:val="Provider"/>
            <w:tag w:val="Provider"/>
            <w:id w:val="1359164100"/>
            <w:placeholder>
              <w:docPart w:val="29ACC20BE9CE4339991501957312F84B"/>
            </w:placeholder>
            <w:dropDownList>
              <w:listItem w:displayText="Select Core SchooLink Provider" w:value="Select Core SchooLink Provider"/>
              <w:listItem w:displayText="CRF - Crossroads" w:value="CRF - Crossroads"/>
              <w:listItem w:displayText="CRF - Douglas Young" w:value="CRF - Douglas Young"/>
              <w:listItem w:displayText="CRF - MAST" w:value="CRF - MAST"/>
              <w:listItem w:displayText="CRF - Nueva Vista" w:value="CRF - Nueva Vista"/>
              <w:listItem w:displayText="FHC - Community Circle Central &amp; East" w:value="FHC - Community Circle Central &amp; East"/>
              <w:listItem w:displayText="MHS - CSBC" w:value="MHS - CSBC"/>
              <w:listItem w:displayText="NAI - N. County OP (NCOSBS)" w:value="NAI - N. County OP (NCOSBS)"/>
              <w:listItem w:displayText="NCL - VIVA Counseling" w:value="NCL - VIVA Counseling"/>
              <w:listItem w:displayText="PFCS - N. Inland, N. Coastal/Fallbrook" w:value="PFCS - N. Inland, N. Coastal/Fallbrook"/>
              <w:listItem w:displayText="PCS - Cornerstone" w:value="PCS - Cornerstone"/>
              <w:listItem w:displayText="Rady - CES" w:value="Rady - CES"/>
              <w:listItem w:displayText="Rady - N. Central Clinic" w:value="Rady - N. Central Clinic"/>
              <w:listItem w:displayText="Rady - N. Coastal (NCOP)" w:value="Rady - N. Coastal (NCOP)"/>
              <w:listItem w:displayText="Rady - N. Inland (NIOP)" w:value="Rady - N. Inland (NIOP)"/>
              <w:listItem w:displayText="SDCC - ECOP" w:value="SDCC - ECOP"/>
              <w:listItem w:displayText="SDUSD - SDOP" w:value="SDUSD - SDOP"/>
              <w:listItem w:displayText="SDYS - ECBHC" w:value="SDYS - ECBHC"/>
              <w:listItem w:displayText="SBCS - San Ysidro Children's OP Clinic" w:value="SBCS - San Ysidro Children's OP Clinic"/>
              <w:listItem w:displayText="SBCS - SBOP" w:value="SBCS - SBOP"/>
              <w:listItem w:displayText="Sweetwater - Mental Health Resource Ctr." w:value="Sweetwater - Mental Health Resource Ctr."/>
              <w:listItem w:displayText="UPAC - CMH" w:value="UPAC - CMH"/>
              <w:listItem w:displayText="VHF - Chap-IDEA-MERIT" w:value="VHF - Chap-IDEA-MERIT"/>
              <w:listItem w:displayText="VHF - LAC" w:value="VHF - LAC"/>
              <w:listItem w:displayText="YMCA - TIDES" w:value="YMCA - TIDES"/>
              <w:listItem w:displayText="VHF - ChildNET" w:value="VHF - ChildNET"/>
            </w:dropDownList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1654" w:type="pct"/>
                <w:shd w:val="clear" w:color="auto" w:fill="FFFFFF" w:themeFill="background1"/>
                <w:vAlign w:val="center"/>
              </w:tcPr>
              <w:p w14:paraId="6835A7B7" w14:textId="6C2BA438" w:rsidR="00792EF2" w:rsidRPr="002268C7" w:rsidRDefault="00792EF2" w:rsidP="00792EF2">
                <w:pPr>
                  <w:spacing w:after="0" w:line="360" w:lineRule="auto"/>
                  <w:contextualSpacing/>
                  <w:jc w:val="center"/>
                  <w:rPr>
                    <w:rFonts w:ascii="Aptos Display" w:hAnsi="Aptos Display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rFonts w:ascii="Aptos Display" w:eastAsia="Arial Unicode MS" w:hAnsi="Aptos Display" w:cstheme="minorHAnsi"/>
                    <w:b/>
                    <w:bCs/>
                  </w:rPr>
                  <w:t>Select Core SchooLink Provider</w:t>
                </w:r>
              </w:p>
            </w:tc>
          </w:sdtContent>
        </w:sdt>
        <w:sdt>
          <w:sdtPr>
            <w:rPr>
              <w:rStyle w:val="Style1"/>
              <w:rFonts w:ascii="Aptos Display" w:eastAsia="Arial Unicode MS" w:hAnsi="Aptos Display" w:cstheme="minorHAnsi"/>
              <w:b/>
              <w:bCs/>
            </w:rPr>
            <w:alias w:val="Provider"/>
            <w:tag w:val="Provider"/>
            <w:id w:val="-60939398"/>
            <w:placeholder>
              <w:docPart w:val="A9519A0985F24604B4FCC9B5D72703E1"/>
            </w:placeholder>
            <w:dropDownList>
              <w:listItem w:displayText="Select TRC SchooLink Provider " w:value="Select TRC SchooLink Provider "/>
              <w:listItem w:displayText="MHS - TRC N. Central" w:value="MHS - TRC N. Central"/>
              <w:listItem w:displayText="MHS - TRC N. Inland" w:value="MHS - TRC N. Inland"/>
              <w:listItem w:displayText="MITE - TRC East" w:value="MITE - TRC East"/>
              <w:listItem w:displayText="MITE - TRC South" w:value="MITE - TRC South"/>
              <w:listItem w:displayText="NCL - TRC N. Coastal" w:value="NCL - TRC N. Coastal"/>
              <w:listItem w:displayText="UPAC - TRC Central" w:value="UPAC - TRC Central"/>
            </w:dropDownList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1691" w:type="pct"/>
                <w:shd w:val="clear" w:color="auto" w:fill="FFFFFF" w:themeFill="background1"/>
              </w:tcPr>
              <w:p w14:paraId="6D6FF570" w14:textId="3A89B097" w:rsidR="00792EF2" w:rsidRPr="002268C7" w:rsidRDefault="00792EF2" w:rsidP="00792EF2">
                <w:pPr>
                  <w:spacing w:after="0" w:line="360" w:lineRule="auto"/>
                  <w:contextualSpacing/>
                  <w:jc w:val="center"/>
                  <w:rPr>
                    <w:rFonts w:ascii="Aptos Display" w:hAnsi="Aptos Display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rFonts w:ascii="Aptos Display" w:eastAsia="Arial Unicode MS" w:hAnsi="Aptos Display" w:cstheme="minorHAnsi"/>
                    <w:b/>
                    <w:bCs/>
                  </w:rPr>
                  <w:t xml:space="preserve">Select TRC SchooLink Provider </w:t>
                </w:r>
              </w:p>
            </w:tc>
          </w:sdtContent>
        </w:sdt>
      </w:tr>
      <w:tr w:rsidR="00792EF2" w:rsidRPr="002268C7" w14:paraId="02D0A953" w14:textId="77777777" w:rsidTr="00711357">
        <w:tc>
          <w:tcPr>
            <w:tcW w:w="1654" w:type="pct"/>
            <w:vAlign w:val="center"/>
          </w:tcPr>
          <w:p w14:paraId="2FAD4BF0" w14:textId="623D1EAF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F00C89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917863462"/>
                <w:placeholder>
                  <w:docPart w:val="DefaultPlaceholder_-1854013440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  <w:tc>
          <w:tcPr>
            <w:tcW w:w="1654" w:type="pct"/>
            <w:shd w:val="clear" w:color="auto" w:fill="FFFFFF" w:themeFill="background1"/>
            <w:vAlign w:val="center"/>
          </w:tcPr>
          <w:p w14:paraId="61E31D4C" w14:textId="585DA619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FE037B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1752115515"/>
                <w:placeholder>
                  <w:docPart w:val="940327675A0740BA913AAB9F7C9F6669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  <w:tc>
          <w:tcPr>
            <w:tcW w:w="1691" w:type="pct"/>
            <w:shd w:val="clear" w:color="auto" w:fill="FFFFFF" w:themeFill="background1"/>
            <w:vAlign w:val="center"/>
          </w:tcPr>
          <w:p w14:paraId="60E7DFB3" w14:textId="30C18F4C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Phone:</w:t>
            </w:r>
            <w:r w:rsidR="00FE037B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1400165336"/>
                <w:placeholder>
                  <w:docPart w:val="0E89ECD1E3C946DD89F6D47E71852649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</w:tr>
      <w:tr w:rsidR="00792EF2" w:rsidRPr="002268C7" w14:paraId="3B3545D3" w14:textId="77777777" w:rsidTr="00711357">
        <w:tc>
          <w:tcPr>
            <w:tcW w:w="1654" w:type="pct"/>
            <w:shd w:val="clear" w:color="auto" w:fill="FFFFFF" w:themeFill="background1"/>
            <w:vAlign w:val="center"/>
          </w:tcPr>
          <w:p w14:paraId="26B254B2" w14:textId="7A4798EE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FE037B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295766260"/>
                <w:placeholder>
                  <w:docPart w:val="72C0B3987C3143F28730CDC0E8CAF2DD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  <w:tc>
          <w:tcPr>
            <w:tcW w:w="1654" w:type="pct"/>
            <w:shd w:val="clear" w:color="auto" w:fill="FFFFFF" w:themeFill="background1"/>
            <w:vAlign w:val="center"/>
          </w:tcPr>
          <w:p w14:paraId="19FC882E" w14:textId="2C5B67FB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FE037B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465016910"/>
                <w:placeholder>
                  <w:docPart w:val="2588CEF203B045D9A6CBE7A5744F09F3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  <w:tc>
          <w:tcPr>
            <w:tcW w:w="1691" w:type="pct"/>
            <w:shd w:val="clear" w:color="auto" w:fill="FFFFFF" w:themeFill="background1"/>
            <w:vAlign w:val="center"/>
          </w:tcPr>
          <w:p w14:paraId="08011AF1" w14:textId="34F67ACB" w:rsidR="00792EF2" w:rsidRPr="002268C7" w:rsidRDefault="00792EF2" w:rsidP="00792EF2">
            <w:pPr>
              <w:spacing w:after="0" w:line="360" w:lineRule="auto"/>
              <w:contextualSpacing/>
              <w:rPr>
                <w:rFonts w:ascii="Aptos Display" w:hAnsi="Aptos Display"/>
                <w:b/>
                <w:sz w:val="20"/>
                <w:szCs w:val="20"/>
              </w:rPr>
            </w:pPr>
            <w:r w:rsidRPr="002268C7">
              <w:rPr>
                <w:rFonts w:ascii="Aptos Display" w:hAnsi="Aptos Display"/>
                <w:b/>
                <w:sz w:val="20"/>
                <w:szCs w:val="20"/>
              </w:rPr>
              <w:t>Fax:</w:t>
            </w:r>
            <w:r w:rsidR="00FE037B">
              <w:rPr>
                <w:rFonts w:ascii="Aptos Display" w:hAnsi="Aptos Display"/>
                <w:b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-1088311282"/>
                <w:placeholder>
                  <w:docPart w:val="7249030773404794A8EB956620C82F62"/>
                </w:placeholder>
              </w:sdtPr>
              <w:sdtEndPr/>
              <w:sdtContent>
                <w:r w:rsidR="00FE037B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</w:tr>
    </w:tbl>
    <w:p w14:paraId="0BBA3408" w14:textId="77777777" w:rsidR="000E68CC" w:rsidRPr="00977D4A" w:rsidRDefault="000E68CC" w:rsidP="000E68CC">
      <w:pPr>
        <w:spacing w:after="0" w:line="240" w:lineRule="auto"/>
        <w:contextualSpacing/>
        <w:rPr>
          <w:rFonts w:ascii="Aptos Display" w:hAnsi="Aptos Display"/>
          <w:b/>
          <w:sz w:val="16"/>
          <w:szCs w:val="16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1890"/>
        <w:gridCol w:w="2700"/>
        <w:gridCol w:w="1440"/>
        <w:gridCol w:w="1350"/>
        <w:gridCol w:w="900"/>
        <w:gridCol w:w="3150"/>
      </w:tblGrid>
      <w:tr w:rsidR="000E68CC" w:rsidRPr="002268C7" w14:paraId="73770AAF" w14:textId="76BEE924" w:rsidTr="00143A27">
        <w:trPr>
          <w:trHeight w:val="382"/>
        </w:trPr>
        <w:tc>
          <w:tcPr>
            <w:tcW w:w="7380" w:type="dxa"/>
            <w:gridSpan w:val="4"/>
            <w:shd w:val="clear" w:color="auto" w:fill="C5E0B3" w:themeFill="accent6" w:themeFillTint="66"/>
            <w:vAlign w:val="center"/>
          </w:tcPr>
          <w:p w14:paraId="6AD7CA41" w14:textId="4BFE669E" w:rsidR="000E68CC" w:rsidRPr="002268C7" w:rsidRDefault="000E68CC" w:rsidP="001217B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STUDENT INFORMATION</w:t>
            </w:r>
          </w:p>
        </w:tc>
        <w:tc>
          <w:tcPr>
            <w:tcW w:w="4050" w:type="dxa"/>
            <w:gridSpan w:val="2"/>
            <w:shd w:val="clear" w:color="auto" w:fill="C5E0B3" w:themeFill="accent6" w:themeFillTint="66"/>
            <w:vAlign w:val="center"/>
          </w:tcPr>
          <w:p w14:paraId="1503003E" w14:textId="5D34E7C4" w:rsidR="000E68CC" w:rsidRPr="002268C7" w:rsidRDefault="000E68CC" w:rsidP="000E68CC">
            <w:pPr>
              <w:spacing w:after="0" w:line="240" w:lineRule="auto"/>
              <w:rPr>
                <w:rFonts w:ascii="Aptos Display" w:hAnsi="Aptos Display"/>
                <w:sz w:val="24"/>
                <w:szCs w:val="24"/>
              </w:rPr>
            </w:pPr>
            <w:r w:rsidRPr="002268C7">
              <w:rPr>
                <w:rFonts w:ascii="Aptos Display" w:hAnsi="Aptos Display"/>
                <w:sz w:val="24"/>
                <w:szCs w:val="24"/>
              </w:rPr>
              <w:t>Date of Referral:</w:t>
            </w:r>
            <w:r w:rsidR="00F63DE6">
              <w:rPr>
                <w:rFonts w:ascii="Aptos Display" w:hAnsi="Aptos Display"/>
                <w:sz w:val="24"/>
                <w:szCs w:val="24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1626740051"/>
                <w:placeholder>
                  <w:docPart w:val="6C7781D3AF55432496EE15611B061462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</w:t>
                </w:r>
              </w:sdtContent>
            </w:sdt>
          </w:p>
        </w:tc>
      </w:tr>
      <w:tr w:rsidR="00A51E30" w:rsidRPr="002268C7" w14:paraId="493B0FC0" w14:textId="119BC9D9" w:rsidTr="005378BC">
        <w:trPr>
          <w:trHeight w:val="504"/>
        </w:trPr>
        <w:tc>
          <w:tcPr>
            <w:tcW w:w="4590" w:type="dxa"/>
            <w:gridSpan w:val="2"/>
            <w:vAlign w:val="center"/>
          </w:tcPr>
          <w:p w14:paraId="38E1CB25" w14:textId="7C07F3C3" w:rsidR="00A51E30" w:rsidRPr="002268C7" w:rsidRDefault="00A51E30" w:rsidP="00320602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Student </w:t>
            </w:r>
            <w:r w:rsidR="00F63DE6">
              <w:rPr>
                <w:rFonts w:ascii="Aptos Display" w:hAnsi="Aptos Display"/>
                <w:sz w:val="20"/>
                <w:szCs w:val="20"/>
              </w:rPr>
              <w:t>N</w:t>
            </w:r>
            <w:r w:rsidRPr="002268C7">
              <w:rPr>
                <w:rFonts w:ascii="Aptos Display" w:hAnsi="Aptos Display"/>
                <w:sz w:val="20"/>
                <w:szCs w:val="20"/>
              </w:rPr>
              <w:t>am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sz w:val="20"/>
                  <w:szCs w:val="20"/>
                </w:rPr>
                <w:id w:val="901563826"/>
                <w:placeholder>
                  <w:docPart w:val="30EDE6C1145144F88AFC8E9A87F551C1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b/>
                    <w:sz w:val="20"/>
                    <w:szCs w:val="20"/>
                  </w:rPr>
                  <w:t xml:space="preserve">                                                                          </w:t>
                </w:r>
              </w:sdtContent>
            </w:sdt>
          </w:p>
        </w:tc>
        <w:tc>
          <w:tcPr>
            <w:tcW w:w="2790" w:type="dxa"/>
            <w:gridSpan w:val="2"/>
            <w:vAlign w:val="center"/>
          </w:tcPr>
          <w:p w14:paraId="23BF7B95" w14:textId="3B46C4C2" w:rsidR="00A51E30" w:rsidRPr="002268C7" w:rsidRDefault="00A51E30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DOB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248076964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</w:t>
                </w:r>
              </w:sdtContent>
            </w:sdt>
          </w:p>
        </w:tc>
        <w:tc>
          <w:tcPr>
            <w:tcW w:w="4050" w:type="dxa"/>
            <w:gridSpan w:val="2"/>
            <w:vAlign w:val="center"/>
          </w:tcPr>
          <w:p w14:paraId="209B524A" w14:textId="2ACBD58A" w:rsidR="00A51E30" w:rsidRPr="002268C7" w:rsidRDefault="00A51E30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Ethnicity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497801098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</w:t>
                </w:r>
              </w:sdtContent>
            </w:sdt>
          </w:p>
        </w:tc>
      </w:tr>
      <w:tr w:rsidR="003149DE" w:rsidRPr="002268C7" w14:paraId="00534510" w14:textId="77777777" w:rsidTr="00143A27">
        <w:trPr>
          <w:trHeight w:val="504"/>
        </w:trPr>
        <w:tc>
          <w:tcPr>
            <w:tcW w:w="11430" w:type="dxa"/>
            <w:gridSpan w:val="6"/>
            <w:vAlign w:val="center"/>
          </w:tcPr>
          <w:p w14:paraId="371A203B" w14:textId="63791EF6" w:rsidR="003149DE" w:rsidRPr="002268C7" w:rsidRDefault="003149DE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Gender</w:t>
            </w:r>
            <w:r w:rsidR="00E168E3" w:rsidRPr="002268C7">
              <w:rPr>
                <w:rFonts w:ascii="Aptos Display" w:hAnsi="Aptos Display"/>
                <w:sz w:val="20"/>
                <w:szCs w:val="20"/>
              </w:rPr>
              <w:t xml:space="preserve"> Identity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2503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5C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Male</w:t>
            </w:r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1058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Female</w:t>
            </w:r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3639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364525">
              <w:rPr>
                <w:rFonts w:ascii="Aptos Display" w:hAnsi="Aptos Display"/>
                <w:sz w:val="20"/>
                <w:szCs w:val="20"/>
              </w:rPr>
              <w:t xml:space="preserve"> </w:t>
            </w:r>
            <w:proofErr w:type="gramStart"/>
            <w:r w:rsidRPr="002268C7">
              <w:rPr>
                <w:rFonts w:ascii="Aptos Display" w:hAnsi="Aptos Display"/>
                <w:sz w:val="20"/>
                <w:szCs w:val="20"/>
              </w:rPr>
              <w:t>Non-Binary</w:t>
            </w:r>
            <w:proofErr w:type="gramEnd"/>
            <w:r w:rsidR="003F39D0" w:rsidRPr="002268C7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1714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9D0" w:rsidRPr="002268C7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364525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Prefer </w:t>
            </w:r>
            <w:r w:rsidR="00D32782" w:rsidRPr="002268C7">
              <w:rPr>
                <w:rFonts w:ascii="Aptos Display" w:hAnsi="Aptos Display"/>
                <w:sz w:val="20"/>
                <w:szCs w:val="20"/>
              </w:rPr>
              <w:t>Not to State</w:t>
            </w:r>
          </w:p>
        </w:tc>
      </w:tr>
      <w:tr w:rsidR="00C55587" w:rsidRPr="002268C7" w14:paraId="7167DB5C" w14:textId="77777777" w:rsidTr="00B10845">
        <w:trPr>
          <w:trHeight w:val="504"/>
        </w:trPr>
        <w:tc>
          <w:tcPr>
            <w:tcW w:w="6030" w:type="dxa"/>
            <w:gridSpan w:val="3"/>
            <w:vAlign w:val="center"/>
          </w:tcPr>
          <w:p w14:paraId="67E57D3C" w14:textId="7C2740B8" w:rsidR="00C55587" w:rsidRPr="002268C7" w:rsidRDefault="00C5558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Type of Insurance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6473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603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Medi-Cal </w:t>
            </w:r>
            <w:r w:rsidR="00937D11">
              <w:rPr>
                <w:rFonts w:ascii="Aptos Display" w:hAnsi="Aptos Display"/>
                <w:sz w:val="20"/>
                <w:szCs w:val="20"/>
              </w:rPr>
              <w:t>#:</w:t>
            </w:r>
            <w:r w:rsidR="00F63DE6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282692138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</w:t>
                </w:r>
              </w:sdtContent>
            </w:sdt>
          </w:p>
        </w:tc>
        <w:tc>
          <w:tcPr>
            <w:tcW w:w="5400" w:type="dxa"/>
            <w:gridSpan w:val="3"/>
            <w:vAlign w:val="center"/>
          </w:tcPr>
          <w:p w14:paraId="79D81343" w14:textId="5F24451D" w:rsidR="00C55587" w:rsidRPr="002268C7" w:rsidRDefault="000D73D0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69666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55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55587" w:rsidRPr="002268C7">
              <w:rPr>
                <w:rFonts w:ascii="Aptos Display" w:hAnsi="Aptos Display"/>
                <w:sz w:val="20"/>
                <w:szCs w:val="20"/>
              </w:rPr>
              <w:t xml:space="preserve"> No Insurance</w:t>
            </w:r>
            <w:r w:rsidR="00C55587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C55587" w:rsidRPr="002268C7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9058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55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55587" w:rsidRPr="002268C7">
              <w:rPr>
                <w:rFonts w:ascii="Aptos Display" w:hAnsi="Aptos Display"/>
                <w:sz w:val="20"/>
                <w:szCs w:val="20"/>
              </w:rPr>
              <w:t xml:space="preserve"> Other Insurance:</w:t>
            </w:r>
            <w:r w:rsidR="00F63DE6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28602133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</w:t>
                </w:r>
              </w:sdtContent>
            </w:sdt>
          </w:p>
        </w:tc>
      </w:tr>
      <w:tr w:rsidR="00543BF7" w:rsidRPr="002268C7" w14:paraId="42CB59A6" w14:textId="111D7116" w:rsidTr="00B10845">
        <w:trPr>
          <w:trHeight w:val="504"/>
        </w:trPr>
        <w:tc>
          <w:tcPr>
            <w:tcW w:w="1890" w:type="dxa"/>
            <w:vAlign w:val="center"/>
          </w:tcPr>
          <w:p w14:paraId="23BDC8C1" w14:textId="159AD36A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Grade:</w:t>
            </w:r>
            <w:r w:rsidR="00F63DE6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22100286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</w:t>
                </w:r>
              </w:sdtContent>
            </w:sdt>
          </w:p>
        </w:tc>
        <w:tc>
          <w:tcPr>
            <w:tcW w:w="4140" w:type="dxa"/>
            <w:gridSpan w:val="2"/>
            <w:vAlign w:val="center"/>
          </w:tcPr>
          <w:p w14:paraId="1C8FA743" w14:textId="38D12FC0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Teacher:</w:t>
            </w:r>
            <w:r w:rsidR="00F63DE6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90096249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</w:t>
                </w:r>
              </w:sdtContent>
            </w:sdt>
          </w:p>
        </w:tc>
        <w:tc>
          <w:tcPr>
            <w:tcW w:w="2250" w:type="dxa"/>
            <w:gridSpan w:val="2"/>
            <w:vAlign w:val="center"/>
          </w:tcPr>
          <w:p w14:paraId="085CCD66" w14:textId="2B8F2F70" w:rsidR="00543BF7" w:rsidRPr="002268C7" w:rsidRDefault="00543BF7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IEP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90190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YES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4234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NO</w:t>
            </w:r>
          </w:p>
        </w:tc>
        <w:tc>
          <w:tcPr>
            <w:tcW w:w="3150" w:type="dxa"/>
            <w:vAlign w:val="center"/>
          </w:tcPr>
          <w:p w14:paraId="3188104A" w14:textId="7F0C5AB3" w:rsidR="00543BF7" w:rsidRPr="002268C7" w:rsidRDefault="00504C32" w:rsidP="00BC3EF0">
            <w:pPr>
              <w:tabs>
                <w:tab w:val="left" w:pos="5740"/>
              </w:tabs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BH services on IEP: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6345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YES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5954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 NO</w:t>
            </w:r>
          </w:p>
        </w:tc>
      </w:tr>
      <w:tr w:rsidR="000E68CC" w:rsidRPr="002268C7" w14:paraId="0A124253" w14:textId="77777777" w:rsidTr="003B47B8">
        <w:trPr>
          <w:trHeight w:val="634"/>
        </w:trPr>
        <w:tc>
          <w:tcPr>
            <w:tcW w:w="11430" w:type="dxa"/>
            <w:gridSpan w:val="6"/>
            <w:vAlign w:val="center"/>
          </w:tcPr>
          <w:p w14:paraId="35D8D370" w14:textId="77777777" w:rsidR="0020616A" w:rsidRDefault="000B761B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Who is providing consent for the SchooLink referral?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5927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15D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Legal Guardian </w:t>
            </w:r>
            <w:r w:rsidR="00504C32" w:rsidRPr="002268C7">
              <w:rPr>
                <w:rFonts w:ascii="Aptos Display" w:hAnsi="Aptos Display"/>
                <w:b/>
                <w:bCs/>
                <w:i/>
                <w:iCs/>
                <w:sz w:val="20"/>
                <w:szCs w:val="20"/>
              </w:rPr>
              <w:t>OR</w:t>
            </w:r>
            <w:r w:rsidR="00504C32" w:rsidRPr="002268C7"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 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6654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15D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268C7">
              <w:rPr>
                <w:rFonts w:ascii="Aptos Display" w:hAnsi="Aptos Display"/>
                <w:sz w:val="20"/>
                <w:szCs w:val="20"/>
              </w:rPr>
              <w:t xml:space="preserve"> Student </w:t>
            </w:r>
          </w:p>
          <w:p w14:paraId="38575986" w14:textId="61D14F37" w:rsidR="000E68CC" w:rsidRPr="002268C7" w:rsidRDefault="000B761B" w:rsidP="00BC3EF0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(</w:t>
            </w:r>
            <w:r w:rsidR="00A51E3A" w:rsidRPr="002268C7">
              <w:rPr>
                <w:rFonts w:ascii="Aptos Display" w:hAnsi="Aptos Display"/>
                <w:sz w:val="20"/>
                <w:szCs w:val="20"/>
              </w:rPr>
              <w:t xml:space="preserve">Student must be 12 years or older and request to </w:t>
            </w:r>
            <w:r w:rsidR="00D0588E" w:rsidRPr="002268C7">
              <w:rPr>
                <w:rFonts w:ascii="Aptos Display" w:hAnsi="Aptos Display"/>
                <w:sz w:val="20"/>
                <w:szCs w:val="20"/>
              </w:rPr>
              <w:t>self-consent</w:t>
            </w:r>
            <w:r w:rsidR="00A51E3A" w:rsidRPr="002268C7">
              <w:rPr>
                <w:rFonts w:ascii="Aptos Display" w:hAnsi="Aptos Display"/>
                <w:sz w:val="20"/>
                <w:szCs w:val="20"/>
              </w:rPr>
              <w:t xml:space="preserve"> under parameters outlined in</w:t>
            </w:r>
            <w:r w:rsidR="00577C60">
              <w:rPr>
                <w:rFonts w:ascii="Aptos Display" w:hAnsi="Aptos Display"/>
                <w:sz w:val="20"/>
                <w:szCs w:val="20"/>
              </w:rPr>
              <w:t xml:space="preserve"> the</w:t>
            </w:r>
            <w:r w:rsidR="00A51E3A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hyperlink r:id="rId11" w:history="1">
              <w:r w:rsidR="00F437AF" w:rsidRPr="003179CB">
                <w:rPr>
                  <w:rStyle w:val="Hyperlink"/>
                  <w:rFonts w:ascii="Aptos Display" w:hAnsi="Aptos Display"/>
                  <w:sz w:val="20"/>
                  <w:szCs w:val="20"/>
                </w:rPr>
                <w:t>SchooLink</w:t>
              </w:r>
            </w:hyperlink>
            <w:r w:rsidR="00F437AF" w:rsidRPr="003179CB">
              <w:rPr>
                <w:rFonts w:ascii="Aptos Display" w:hAnsi="Aptos Display"/>
                <w:sz w:val="20"/>
                <w:szCs w:val="20"/>
              </w:rPr>
              <w:t xml:space="preserve"> Module </w:t>
            </w:r>
            <w:r w:rsidR="00A436D2">
              <w:rPr>
                <w:rFonts w:ascii="Aptos Display" w:hAnsi="Aptos Display"/>
                <w:sz w:val="20"/>
                <w:szCs w:val="20"/>
              </w:rPr>
              <w:t>for Consent</w:t>
            </w:r>
            <w:r w:rsidR="00577C60">
              <w:rPr>
                <w:rFonts w:ascii="Aptos Display" w:hAnsi="Aptos Display"/>
                <w:sz w:val="20"/>
                <w:szCs w:val="20"/>
              </w:rPr>
              <w:t>.</w:t>
            </w:r>
            <w:r w:rsidRPr="002268C7">
              <w:rPr>
                <w:rFonts w:ascii="Aptos Display" w:hAnsi="Aptos Display"/>
                <w:sz w:val="20"/>
                <w:szCs w:val="20"/>
              </w:rPr>
              <w:t>)</w:t>
            </w:r>
          </w:p>
        </w:tc>
      </w:tr>
    </w:tbl>
    <w:p w14:paraId="19D29430" w14:textId="77777777" w:rsidR="000E68CC" w:rsidRPr="00977D4A" w:rsidRDefault="000E68CC" w:rsidP="000E68CC">
      <w:pPr>
        <w:spacing w:after="0" w:line="240" w:lineRule="auto"/>
        <w:contextualSpacing/>
        <w:rPr>
          <w:rFonts w:ascii="Aptos Display" w:hAnsi="Aptos Display"/>
          <w:b/>
          <w:sz w:val="16"/>
          <w:szCs w:val="16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11430"/>
      </w:tblGrid>
      <w:tr w:rsidR="000B761B" w:rsidRPr="002268C7" w14:paraId="64F9D59C" w14:textId="77777777" w:rsidTr="00143A27">
        <w:trPr>
          <w:trHeight w:val="364"/>
        </w:trPr>
        <w:tc>
          <w:tcPr>
            <w:tcW w:w="11430" w:type="dxa"/>
            <w:shd w:val="clear" w:color="auto" w:fill="C5E0B3" w:themeFill="accent6" w:themeFillTint="66"/>
            <w:vAlign w:val="center"/>
          </w:tcPr>
          <w:p w14:paraId="4669D414" w14:textId="6EA76386" w:rsidR="000B761B" w:rsidRPr="002268C7" w:rsidRDefault="00543BF7" w:rsidP="001217B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HOW HAS CONSENT BEEN PROVIDED FOR THIS SCHOOLINK REFERRAL?</w:t>
            </w:r>
          </w:p>
        </w:tc>
      </w:tr>
      <w:tr w:rsidR="000B761B" w:rsidRPr="002268C7" w14:paraId="00E3B903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5F84B369" w14:textId="4DC3F94D" w:rsidR="000B761B" w:rsidRPr="002268C7" w:rsidRDefault="000D73D0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70346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Writte</w:t>
            </w:r>
            <w:r w:rsidR="00C713D5">
              <w:rPr>
                <w:rFonts w:ascii="Aptos Display" w:hAnsi="Aptos Display"/>
                <w:sz w:val="20"/>
                <w:szCs w:val="20"/>
              </w:rPr>
              <w:t>n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consent obtained 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 xml:space="preserve">by Legal Guardian* or Student </w:t>
            </w:r>
            <w:r w:rsidR="008C52E8">
              <w:rPr>
                <w:rFonts w:ascii="Aptos Display" w:hAnsi="Aptos Display"/>
                <w:sz w:val="20"/>
                <w:szCs w:val="20"/>
              </w:rPr>
              <w:tab/>
            </w:r>
            <w:r w:rsidR="008C52E8">
              <w:rPr>
                <w:rFonts w:ascii="Aptos Display" w:hAnsi="Aptos Display"/>
                <w:sz w:val="20"/>
                <w:szCs w:val="20"/>
              </w:rPr>
              <w:tab/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>(Attach Authorization for Use or Disclosure of Information)</w:t>
            </w:r>
          </w:p>
        </w:tc>
      </w:tr>
      <w:tr w:rsidR="000B761B" w:rsidRPr="002268C7" w14:paraId="3A538DD8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B3D50DA" w14:textId="723FD8BC" w:rsidR="000B761B" w:rsidRPr="002268C7" w:rsidRDefault="000D73D0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4506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2D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 Verbal consent provided to Staff by Legal Guardian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>*</w:t>
            </w:r>
            <w:r w:rsidR="000B761B" w:rsidRPr="002268C7">
              <w:rPr>
                <w:rFonts w:ascii="Aptos Display" w:hAnsi="Aptos Display"/>
                <w:sz w:val="20"/>
                <w:szCs w:val="20"/>
              </w:rPr>
              <w:t xml:space="preserve"> or Student</w:t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8C52E8">
              <w:rPr>
                <w:rFonts w:ascii="Aptos Display" w:hAnsi="Aptos Display"/>
                <w:sz w:val="20"/>
                <w:szCs w:val="20"/>
              </w:rPr>
              <w:tab/>
            </w:r>
            <w:r w:rsidR="001217BB" w:rsidRPr="002268C7">
              <w:rPr>
                <w:rFonts w:ascii="Aptos Display" w:hAnsi="Aptos Display"/>
                <w:sz w:val="20"/>
                <w:szCs w:val="20"/>
              </w:rPr>
              <w:t>(Staff to complete attestation below)</w:t>
            </w:r>
          </w:p>
        </w:tc>
      </w:tr>
      <w:tr w:rsidR="000B761B" w:rsidRPr="002268C7" w14:paraId="5C834CA6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27563D2" w14:textId="337082EF" w:rsidR="000B761B" w:rsidRPr="002268C7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Staff</w:t>
            </w:r>
            <w:r w:rsidR="00AF7B29">
              <w:rPr>
                <w:rFonts w:ascii="Aptos Display" w:hAnsi="Aptos Display"/>
                <w:sz w:val="20"/>
                <w:szCs w:val="20"/>
              </w:rPr>
              <w:t xml:space="preserve"> Nam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85902223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0B761B" w:rsidRPr="002268C7" w14:paraId="5972C5A5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34206295" w14:textId="125E4D61" w:rsidR="000B761B" w:rsidRPr="002268C7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Date Staff </w:t>
            </w:r>
            <w:r w:rsidR="00F63DE6">
              <w:rPr>
                <w:rFonts w:ascii="Aptos Display" w:hAnsi="Aptos Display"/>
                <w:sz w:val="20"/>
                <w:szCs w:val="20"/>
              </w:rPr>
              <w:t>O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btained </w:t>
            </w:r>
            <w:r w:rsidR="00F63DE6">
              <w:rPr>
                <w:rFonts w:ascii="Aptos Display" w:hAnsi="Aptos Display"/>
                <w:sz w:val="20"/>
                <w:szCs w:val="20"/>
              </w:rPr>
              <w:t>V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erbal </w:t>
            </w:r>
            <w:r w:rsidR="00F63DE6">
              <w:rPr>
                <w:rFonts w:ascii="Aptos Display" w:hAnsi="Aptos Display"/>
                <w:sz w:val="20"/>
                <w:szCs w:val="20"/>
              </w:rPr>
              <w:t>C</w:t>
            </w:r>
            <w:r w:rsidRPr="002268C7">
              <w:rPr>
                <w:rFonts w:ascii="Aptos Display" w:hAnsi="Aptos Display"/>
                <w:sz w:val="20"/>
                <w:szCs w:val="20"/>
              </w:rPr>
              <w:t>onsent</w:t>
            </w:r>
            <w:r w:rsidR="00C555F8">
              <w:rPr>
                <w:rFonts w:ascii="Aptos Display" w:hAnsi="Aptos Display"/>
                <w:sz w:val="20"/>
                <w:szCs w:val="20"/>
              </w:rPr>
              <w:t>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922795641"/>
                <w:placeholder>
                  <w:docPart w:val="DefaultPlaceholder_-1854013440"/>
                </w:placeholder>
              </w:sdtPr>
              <w:sdtEndPr/>
              <w:sdtContent>
                <w:r w:rsidR="00380FF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</w:sdtContent>
            </w:sdt>
            <w:r w:rsidR="00F63DE6">
              <w:rPr>
                <w:rFonts w:ascii="Aptos Display" w:hAnsi="Aptos Display"/>
                <w:sz w:val="20"/>
                <w:szCs w:val="20"/>
              </w:rPr>
              <w:t xml:space="preserve">                                                                                                                                       </w:t>
            </w:r>
          </w:p>
        </w:tc>
      </w:tr>
      <w:tr w:rsidR="000B761B" w:rsidRPr="002268C7" w14:paraId="7E16D3FB" w14:textId="77777777" w:rsidTr="00143A27">
        <w:trPr>
          <w:trHeight w:val="360"/>
        </w:trPr>
        <w:tc>
          <w:tcPr>
            <w:tcW w:w="11430" w:type="dxa"/>
            <w:vAlign w:val="center"/>
          </w:tcPr>
          <w:p w14:paraId="23152AC7" w14:textId="468E9F8F" w:rsidR="00F517D5" w:rsidRPr="000A1DD9" w:rsidRDefault="001217BB" w:rsidP="006C48E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Staff </w:t>
            </w:r>
            <w:r w:rsidR="00F63DE6">
              <w:rPr>
                <w:rFonts w:ascii="Aptos Display" w:hAnsi="Aptos Display"/>
                <w:sz w:val="20"/>
                <w:szCs w:val="20"/>
              </w:rPr>
              <w:t>S</w:t>
            </w:r>
            <w:r w:rsidRPr="002268C7">
              <w:rPr>
                <w:rFonts w:ascii="Aptos Display" w:hAnsi="Aptos Display"/>
                <w:sz w:val="20"/>
                <w:szCs w:val="20"/>
              </w:rPr>
              <w:t>ignature</w:t>
            </w:r>
            <w:r w:rsidR="000A1DD9">
              <w:rPr>
                <w:rFonts w:ascii="Aptos Display" w:hAnsi="Aptos Display"/>
                <w:sz w:val="20"/>
                <w:szCs w:val="20"/>
              </w:rPr>
              <w:t>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814135200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4B8D976E" w14:textId="4B1BD562" w:rsidR="003B47B8" w:rsidRPr="002268C7" w:rsidRDefault="003B47B8" w:rsidP="003B47B8">
      <w:pPr>
        <w:pStyle w:val="ListParagraph"/>
        <w:spacing w:after="0" w:line="240" w:lineRule="auto"/>
        <w:jc w:val="center"/>
        <w:rPr>
          <w:rFonts w:ascii="Aptos Display" w:hAnsi="Aptos Display"/>
          <w:bCs/>
          <w:sz w:val="16"/>
          <w:szCs w:val="16"/>
        </w:rPr>
      </w:pPr>
      <w:r w:rsidRPr="002268C7">
        <w:rPr>
          <w:rFonts w:ascii="Aptos Display" w:hAnsi="Aptos Display"/>
          <w:bCs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*Complete </w:t>
      </w:r>
      <w:r w:rsidR="00F63DE6">
        <w:rPr>
          <w:rFonts w:ascii="Aptos Display" w:hAnsi="Aptos Display"/>
          <w:bCs/>
          <w:sz w:val="16"/>
          <w:szCs w:val="16"/>
        </w:rPr>
        <w:t>S</w:t>
      </w:r>
      <w:r w:rsidRPr="002268C7">
        <w:rPr>
          <w:rFonts w:ascii="Aptos Display" w:hAnsi="Aptos Display"/>
          <w:bCs/>
          <w:sz w:val="16"/>
          <w:szCs w:val="16"/>
        </w:rPr>
        <w:t xml:space="preserve">ection 3 with Legal Guardian </w:t>
      </w:r>
      <w:r w:rsidR="00F63DE6">
        <w:rPr>
          <w:rFonts w:ascii="Aptos Display" w:hAnsi="Aptos Display"/>
          <w:bCs/>
          <w:sz w:val="16"/>
          <w:szCs w:val="16"/>
        </w:rPr>
        <w:t>I</w:t>
      </w:r>
      <w:r w:rsidRPr="002268C7">
        <w:rPr>
          <w:rFonts w:ascii="Aptos Display" w:hAnsi="Aptos Display"/>
          <w:bCs/>
          <w:sz w:val="16"/>
          <w:szCs w:val="16"/>
        </w:rPr>
        <w:t>nformation</w:t>
      </w:r>
      <w:r w:rsidR="00F63DE6">
        <w:rPr>
          <w:rFonts w:ascii="Aptos Display" w:hAnsi="Aptos Display"/>
          <w:bCs/>
          <w:sz w:val="16"/>
          <w:szCs w:val="16"/>
        </w:rPr>
        <w:t>.</w:t>
      </w: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4230"/>
        <w:gridCol w:w="1800"/>
        <w:gridCol w:w="5400"/>
      </w:tblGrid>
      <w:tr w:rsidR="00543BF7" w:rsidRPr="002268C7" w14:paraId="02A70DCF" w14:textId="77777777" w:rsidTr="00143A27">
        <w:trPr>
          <w:trHeight w:val="454"/>
        </w:trPr>
        <w:tc>
          <w:tcPr>
            <w:tcW w:w="11430" w:type="dxa"/>
            <w:gridSpan w:val="3"/>
            <w:shd w:val="clear" w:color="auto" w:fill="C5E0B3" w:themeFill="accent6" w:themeFillTint="66"/>
            <w:vAlign w:val="center"/>
          </w:tcPr>
          <w:p w14:paraId="717723D8" w14:textId="746E7844" w:rsidR="00543BF7" w:rsidRPr="002268C7" w:rsidRDefault="00543BF7" w:rsidP="00543BF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LEGAL GUARDIAN INFORMATION</w:t>
            </w:r>
          </w:p>
        </w:tc>
      </w:tr>
      <w:tr w:rsidR="00543BF7" w:rsidRPr="002268C7" w14:paraId="127CDE26" w14:textId="77777777" w:rsidTr="00143A27">
        <w:trPr>
          <w:trHeight w:val="360"/>
        </w:trPr>
        <w:tc>
          <w:tcPr>
            <w:tcW w:w="11430" w:type="dxa"/>
            <w:gridSpan w:val="3"/>
            <w:vAlign w:val="center"/>
          </w:tcPr>
          <w:p w14:paraId="5DC966E2" w14:textId="1F9874F6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Legal Guardian’s </w:t>
            </w:r>
            <w:r w:rsidR="00F63DE6">
              <w:rPr>
                <w:rFonts w:ascii="Aptos Display" w:hAnsi="Aptos Display"/>
                <w:sz w:val="20"/>
                <w:szCs w:val="20"/>
              </w:rPr>
              <w:t>N</w:t>
            </w:r>
            <w:r w:rsidRPr="002268C7">
              <w:rPr>
                <w:rFonts w:ascii="Aptos Display" w:hAnsi="Aptos Display"/>
                <w:sz w:val="20"/>
                <w:szCs w:val="20"/>
              </w:rPr>
              <w:t>ame (who provided consent)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140564021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AC0BB8" w:rsidRPr="002268C7" w14:paraId="0207F715" w14:textId="61DDA79A" w:rsidTr="00410FA3">
        <w:trPr>
          <w:trHeight w:val="360"/>
        </w:trPr>
        <w:tc>
          <w:tcPr>
            <w:tcW w:w="11430" w:type="dxa"/>
            <w:gridSpan w:val="3"/>
            <w:vAlign w:val="center"/>
          </w:tcPr>
          <w:p w14:paraId="0F73B915" w14:textId="3BB12EF4" w:rsidR="00AC0BB8" w:rsidRPr="002268C7" w:rsidRDefault="00AC0BB8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Address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52731856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D74EEC" w:rsidRPr="002268C7" w14:paraId="79257EDB" w14:textId="77777777" w:rsidTr="00AC0BB8">
        <w:trPr>
          <w:trHeight w:val="360"/>
        </w:trPr>
        <w:tc>
          <w:tcPr>
            <w:tcW w:w="4230" w:type="dxa"/>
            <w:vAlign w:val="center"/>
          </w:tcPr>
          <w:p w14:paraId="6FEFE844" w14:textId="0FFABE3B" w:rsidR="00D74EEC" w:rsidRPr="002268C7" w:rsidRDefault="00D74EEC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Phon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704716061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</w:t>
                </w:r>
              </w:sdtContent>
            </w:sdt>
          </w:p>
        </w:tc>
        <w:tc>
          <w:tcPr>
            <w:tcW w:w="7200" w:type="dxa"/>
            <w:gridSpan w:val="2"/>
            <w:vAlign w:val="center"/>
          </w:tcPr>
          <w:p w14:paraId="61AE5CA8" w14:textId="76BEE69B" w:rsidR="00D74EEC" w:rsidRPr="002268C7" w:rsidRDefault="00AC0BB8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Email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61813572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E855E3" w:rsidRPr="002268C7" w14:paraId="0BE9C9E4" w14:textId="77777777" w:rsidTr="00F92483">
        <w:trPr>
          <w:trHeight w:val="360"/>
        </w:trPr>
        <w:tc>
          <w:tcPr>
            <w:tcW w:w="6030" w:type="dxa"/>
            <w:gridSpan w:val="2"/>
            <w:vAlign w:val="center"/>
          </w:tcPr>
          <w:p w14:paraId="64AD4DC2" w14:textId="5D1AD90A" w:rsidR="00E855E3" w:rsidRPr="00C555F8" w:rsidRDefault="00E855E3" w:rsidP="006C48E8">
            <w:pPr>
              <w:spacing w:after="0" w:line="240" w:lineRule="auto"/>
              <w:rPr>
                <w:rFonts w:ascii="Aptos Display" w:hAnsi="Aptos Display"/>
                <w:bCs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Guardian </w:t>
            </w:r>
            <w:r w:rsidR="00F63DE6">
              <w:rPr>
                <w:rFonts w:ascii="Aptos Display" w:hAnsi="Aptos Display"/>
                <w:sz w:val="20"/>
                <w:szCs w:val="20"/>
              </w:rPr>
              <w:t>P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referred </w:t>
            </w:r>
            <w:r w:rsidR="00F63DE6">
              <w:rPr>
                <w:rFonts w:ascii="Aptos Display" w:hAnsi="Aptos Display"/>
                <w:sz w:val="20"/>
                <w:szCs w:val="20"/>
              </w:rPr>
              <w:t>L</w:t>
            </w:r>
            <w:r w:rsidRPr="002268C7">
              <w:rPr>
                <w:rFonts w:ascii="Aptos Display" w:hAnsi="Aptos Display"/>
                <w:sz w:val="20"/>
                <w:szCs w:val="20"/>
              </w:rPr>
              <w:t>anguag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39159273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</w:t>
                </w:r>
              </w:sdtContent>
            </w:sdt>
          </w:p>
        </w:tc>
        <w:tc>
          <w:tcPr>
            <w:tcW w:w="5400" w:type="dxa"/>
            <w:vAlign w:val="center"/>
          </w:tcPr>
          <w:p w14:paraId="069E8F3D" w14:textId="26BE5051" w:rsidR="00E855E3" w:rsidRPr="00C555F8" w:rsidRDefault="00E855E3" w:rsidP="006C48E8">
            <w:pPr>
              <w:spacing w:after="0" w:line="240" w:lineRule="auto"/>
              <w:rPr>
                <w:rFonts w:ascii="Aptos Display" w:hAnsi="Aptos Display"/>
                <w:bCs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Student </w:t>
            </w:r>
            <w:r w:rsidR="00F63DE6">
              <w:rPr>
                <w:rFonts w:ascii="Aptos Display" w:hAnsi="Aptos Display"/>
                <w:sz w:val="20"/>
                <w:szCs w:val="20"/>
              </w:rPr>
              <w:t>P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referred </w:t>
            </w:r>
            <w:r w:rsidR="00F63DE6">
              <w:rPr>
                <w:rFonts w:ascii="Aptos Display" w:hAnsi="Aptos Display"/>
                <w:sz w:val="20"/>
                <w:szCs w:val="20"/>
              </w:rPr>
              <w:t>L</w:t>
            </w:r>
            <w:r w:rsidRPr="002268C7">
              <w:rPr>
                <w:rFonts w:ascii="Aptos Display" w:hAnsi="Aptos Display"/>
                <w:sz w:val="20"/>
                <w:szCs w:val="20"/>
              </w:rPr>
              <w:t>anguag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04520963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</w:t>
                </w:r>
              </w:sdtContent>
            </w:sdt>
          </w:p>
        </w:tc>
      </w:tr>
    </w:tbl>
    <w:p w14:paraId="467AF8D8" w14:textId="77777777" w:rsidR="00543BF7" w:rsidRPr="003B47B8" w:rsidRDefault="00543BF7" w:rsidP="00543BF7">
      <w:pPr>
        <w:spacing w:after="0" w:line="240" w:lineRule="auto"/>
        <w:contextualSpacing/>
        <w:rPr>
          <w:rFonts w:ascii="Aptos Display" w:hAnsi="Aptos Display"/>
          <w:b/>
          <w:sz w:val="16"/>
          <w:szCs w:val="14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4230"/>
        <w:gridCol w:w="7200"/>
      </w:tblGrid>
      <w:tr w:rsidR="00543BF7" w:rsidRPr="002268C7" w14:paraId="502725A1" w14:textId="77777777" w:rsidTr="00143A27">
        <w:trPr>
          <w:trHeight w:val="355"/>
        </w:trPr>
        <w:tc>
          <w:tcPr>
            <w:tcW w:w="11430" w:type="dxa"/>
            <w:gridSpan w:val="2"/>
            <w:shd w:val="clear" w:color="auto" w:fill="C5E0B3" w:themeFill="accent6" w:themeFillTint="66"/>
            <w:vAlign w:val="center"/>
          </w:tcPr>
          <w:p w14:paraId="7449D96D" w14:textId="06A87C9D" w:rsidR="00543BF7" w:rsidRPr="002268C7" w:rsidRDefault="00543BF7" w:rsidP="00543BF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REFERRING PARTY INFORMATION</w:t>
            </w:r>
          </w:p>
        </w:tc>
      </w:tr>
      <w:tr w:rsidR="00543BF7" w:rsidRPr="002268C7" w14:paraId="662CB61D" w14:textId="77777777" w:rsidTr="00143A27">
        <w:trPr>
          <w:trHeight w:val="360"/>
        </w:trPr>
        <w:tc>
          <w:tcPr>
            <w:tcW w:w="11430" w:type="dxa"/>
            <w:gridSpan w:val="2"/>
            <w:vAlign w:val="center"/>
          </w:tcPr>
          <w:p w14:paraId="08DB7539" w14:textId="145A6371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 xml:space="preserve">Referring </w:t>
            </w:r>
            <w:r w:rsidR="00F63DE6">
              <w:rPr>
                <w:rFonts w:ascii="Aptos Display" w:hAnsi="Aptos Display"/>
                <w:sz w:val="20"/>
                <w:szCs w:val="20"/>
              </w:rPr>
              <w:t>P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arty </w:t>
            </w:r>
            <w:r w:rsidR="00F63DE6">
              <w:rPr>
                <w:rFonts w:ascii="Aptos Display" w:hAnsi="Aptos Display"/>
                <w:sz w:val="20"/>
                <w:szCs w:val="20"/>
              </w:rPr>
              <w:t>N</w:t>
            </w:r>
            <w:r w:rsidRPr="002268C7">
              <w:rPr>
                <w:rFonts w:ascii="Aptos Display" w:hAnsi="Aptos Display"/>
                <w:sz w:val="20"/>
                <w:szCs w:val="20"/>
              </w:rPr>
              <w:t xml:space="preserve">ame and </w:t>
            </w:r>
            <w:r w:rsidR="00F63DE6">
              <w:rPr>
                <w:rFonts w:ascii="Aptos Display" w:hAnsi="Aptos Display"/>
                <w:sz w:val="20"/>
                <w:szCs w:val="20"/>
              </w:rPr>
              <w:t>T</w:t>
            </w:r>
            <w:r w:rsidRPr="002268C7">
              <w:rPr>
                <w:rFonts w:ascii="Aptos Display" w:hAnsi="Aptos Display"/>
                <w:sz w:val="20"/>
                <w:szCs w:val="20"/>
              </w:rPr>
              <w:t>itle</w:t>
            </w:r>
            <w:r w:rsidR="00C6257D">
              <w:rPr>
                <w:rFonts w:ascii="Aptos Display" w:hAnsi="Aptos Display"/>
                <w:sz w:val="20"/>
                <w:szCs w:val="20"/>
              </w:rPr>
              <w:t>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55878726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  <w:r w:rsidR="00C555F8" w:rsidRPr="002268C7">
              <w:rPr>
                <w:rFonts w:ascii="Aptos Display" w:hAnsi="Aptos Display"/>
                <w:sz w:val="20"/>
                <w:szCs w:val="20"/>
              </w:rPr>
              <w:t xml:space="preserve"> </w:t>
            </w:r>
          </w:p>
        </w:tc>
      </w:tr>
      <w:tr w:rsidR="00543BF7" w:rsidRPr="002268C7" w14:paraId="07E54F02" w14:textId="27AB8CD9" w:rsidTr="005378BC">
        <w:trPr>
          <w:trHeight w:val="360"/>
        </w:trPr>
        <w:tc>
          <w:tcPr>
            <w:tcW w:w="4230" w:type="dxa"/>
            <w:vAlign w:val="center"/>
          </w:tcPr>
          <w:p w14:paraId="5C536F65" w14:textId="0DEFC42B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Phone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8317859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</w:t>
                </w:r>
              </w:sdtContent>
            </w:sdt>
          </w:p>
        </w:tc>
        <w:tc>
          <w:tcPr>
            <w:tcW w:w="7200" w:type="dxa"/>
            <w:vAlign w:val="center"/>
          </w:tcPr>
          <w:p w14:paraId="7B4732CD" w14:textId="6A2BE7A4" w:rsidR="00543BF7" w:rsidRPr="002268C7" w:rsidRDefault="00543BF7" w:rsidP="006C48E8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Email:</w:t>
            </w:r>
            <w:r w:rsidR="00F63DE6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72615534"/>
                <w:placeholder>
                  <w:docPart w:val="DefaultPlaceholder_-1854013440"/>
                </w:placeholder>
              </w:sdtPr>
              <w:sdtEndPr/>
              <w:sdtContent>
                <w:r w:rsidR="00F63DE6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6A082F12" w14:textId="77777777" w:rsidR="00543BF7" w:rsidRPr="00977D4A" w:rsidRDefault="00543BF7" w:rsidP="00504C32">
      <w:pPr>
        <w:spacing w:after="0" w:line="240" w:lineRule="auto"/>
        <w:contextualSpacing/>
        <w:rPr>
          <w:rFonts w:ascii="Aptos Display" w:hAnsi="Aptos Display"/>
          <w:b/>
          <w:sz w:val="16"/>
          <w:szCs w:val="16"/>
        </w:rPr>
      </w:pPr>
    </w:p>
    <w:tbl>
      <w:tblPr>
        <w:tblStyle w:val="TableGrid"/>
        <w:tblW w:w="11430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710"/>
        <w:gridCol w:w="1980"/>
        <w:gridCol w:w="1710"/>
        <w:gridCol w:w="3510"/>
      </w:tblGrid>
      <w:tr w:rsidR="00504C32" w:rsidRPr="002268C7" w14:paraId="5EE69908" w14:textId="77777777" w:rsidTr="00143A27">
        <w:trPr>
          <w:trHeight w:val="382"/>
        </w:trPr>
        <w:tc>
          <w:tcPr>
            <w:tcW w:w="11430" w:type="dxa"/>
            <w:gridSpan w:val="6"/>
            <w:shd w:val="clear" w:color="auto" w:fill="C5E0B3" w:themeFill="accent6" w:themeFillTint="66"/>
            <w:vAlign w:val="center"/>
          </w:tcPr>
          <w:p w14:paraId="11720997" w14:textId="06BB6086" w:rsidR="00504C32" w:rsidRPr="002268C7" w:rsidRDefault="00504C32" w:rsidP="00504C3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ptos Display" w:hAnsi="Aptos Display"/>
                <w:b/>
                <w:bCs/>
                <w:sz w:val="24"/>
                <w:szCs w:val="24"/>
              </w:rPr>
            </w:pPr>
            <w:r w:rsidRPr="002268C7">
              <w:rPr>
                <w:rFonts w:ascii="Aptos Display" w:hAnsi="Aptos Display"/>
                <w:b/>
                <w:bCs/>
                <w:sz w:val="24"/>
                <w:szCs w:val="24"/>
              </w:rPr>
              <w:t>REASON FOR REFERRAL</w:t>
            </w:r>
          </w:p>
        </w:tc>
      </w:tr>
      <w:tr w:rsidR="004A3AF1" w:rsidRPr="002268C7" w14:paraId="6E680A0C" w14:textId="5EB546E1" w:rsidTr="00032648">
        <w:trPr>
          <w:trHeight w:val="360"/>
        </w:trPr>
        <w:tc>
          <w:tcPr>
            <w:tcW w:w="990" w:type="dxa"/>
            <w:vAlign w:val="center"/>
          </w:tcPr>
          <w:p w14:paraId="4F89A411" w14:textId="67A9CAD8" w:rsidR="004A3AF1" w:rsidRPr="00A05AD6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108511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A563E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A3AF1" w:rsidRPr="00A05AD6">
              <w:rPr>
                <w:rFonts w:ascii="Aptos Display" w:hAnsi="Aptos Display"/>
                <w:sz w:val="18"/>
                <w:szCs w:val="18"/>
              </w:rPr>
              <w:t xml:space="preserve">  Mood</w:t>
            </w:r>
          </w:p>
        </w:tc>
        <w:tc>
          <w:tcPr>
            <w:tcW w:w="1530" w:type="dxa"/>
            <w:vAlign w:val="center"/>
          </w:tcPr>
          <w:p w14:paraId="5DEEAC0D" w14:textId="368B11CC" w:rsidR="004A3AF1" w:rsidRPr="00A05AD6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193486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A05AD6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4A3AF1" w:rsidRPr="00A05AD6">
              <w:rPr>
                <w:rFonts w:ascii="Aptos Display" w:hAnsi="Aptos Display"/>
                <w:sz w:val="18"/>
                <w:szCs w:val="18"/>
              </w:rPr>
              <w:t xml:space="preserve"> Substance Use</w:t>
            </w:r>
          </w:p>
        </w:tc>
        <w:tc>
          <w:tcPr>
            <w:tcW w:w="1710" w:type="dxa"/>
            <w:vAlign w:val="center"/>
          </w:tcPr>
          <w:p w14:paraId="1E86C116" w14:textId="2ADC908A" w:rsidR="004A3AF1" w:rsidRPr="00A05AD6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44859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A05AD6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4A3AF1" w:rsidRPr="00A05AD6">
              <w:rPr>
                <w:rFonts w:ascii="Aptos Display" w:hAnsi="Aptos Display"/>
                <w:sz w:val="18"/>
                <w:szCs w:val="18"/>
              </w:rPr>
              <w:t xml:space="preserve">  Family Concerns</w:t>
            </w:r>
          </w:p>
        </w:tc>
        <w:tc>
          <w:tcPr>
            <w:tcW w:w="1980" w:type="dxa"/>
            <w:vAlign w:val="center"/>
          </w:tcPr>
          <w:p w14:paraId="556B1AD0" w14:textId="77777777" w:rsidR="004A3AF1" w:rsidRPr="006F1DC9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482386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6F1DC9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4A3AF1" w:rsidRPr="006F1DC9">
              <w:rPr>
                <w:rFonts w:ascii="Aptos Display" w:hAnsi="Aptos Display"/>
                <w:sz w:val="18"/>
                <w:szCs w:val="18"/>
              </w:rPr>
              <w:t xml:space="preserve">  Changes in Behavior</w:t>
            </w:r>
          </w:p>
        </w:tc>
        <w:tc>
          <w:tcPr>
            <w:tcW w:w="1710" w:type="dxa"/>
            <w:vAlign w:val="center"/>
          </w:tcPr>
          <w:p w14:paraId="54572D83" w14:textId="4EE4E1FD" w:rsidR="004A3AF1" w:rsidRPr="006F1DC9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15374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6F1DC9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4A3AF1" w:rsidRPr="006F1DC9">
              <w:rPr>
                <w:rFonts w:ascii="Aptos Display" w:hAnsi="Aptos Display"/>
                <w:sz w:val="18"/>
                <w:szCs w:val="18"/>
              </w:rPr>
              <w:t xml:space="preserve">  Social</w:t>
            </w:r>
            <w:r w:rsidR="00A563E1" w:rsidRPr="006F1DC9">
              <w:rPr>
                <w:rFonts w:ascii="Aptos Display" w:hAnsi="Aptos Display"/>
                <w:sz w:val="18"/>
                <w:szCs w:val="18"/>
              </w:rPr>
              <w:t>-Emotional</w:t>
            </w:r>
            <w:r w:rsidR="00210075" w:rsidRPr="006F1DC9">
              <w:rPr>
                <w:rFonts w:ascii="Aptos Display" w:hAnsi="Aptos Display"/>
                <w:sz w:val="18"/>
                <w:szCs w:val="18"/>
              </w:rPr>
              <w:t xml:space="preserve"> </w:t>
            </w:r>
          </w:p>
        </w:tc>
        <w:tc>
          <w:tcPr>
            <w:tcW w:w="3510" w:type="dxa"/>
            <w:vAlign w:val="center"/>
          </w:tcPr>
          <w:p w14:paraId="6B6D01F9" w14:textId="77BDF026" w:rsidR="004A3AF1" w:rsidRPr="00A05AD6" w:rsidRDefault="000D73D0" w:rsidP="004A3AF1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78648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AF1" w:rsidRPr="00A05AD6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4A3AF1" w:rsidRPr="00A05AD6">
              <w:rPr>
                <w:rFonts w:ascii="Aptos Display" w:hAnsi="Aptos Display"/>
                <w:sz w:val="18"/>
                <w:szCs w:val="18"/>
              </w:rPr>
              <w:t xml:space="preserve">  Other: </w:t>
            </w:r>
          </w:p>
        </w:tc>
      </w:tr>
      <w:tr w:rsidR="004A3AF1" w:rsidRPr="002268C7" w14:paraId="14E5529F" w14:textId="2041327C" w:rsidTr="00A22930">
        <w:trPr>
          <w:trHeight w:val="1597"/>
        </w:trPr>
        <w:tc>
          <w:tcPr>
            <w:tcW w:w="11430" w:type="dxa"/>
            <w:gridSpan w:val="6"/>
          </w:tcPr>
          <w:p w14:paraId="6E798294" w14:textId="77777777" w:rsidR="004A3AF1" w:rsidRDefault="004A3AF1" w:rsidP="004A3AF1">
            <w:p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2268C7">
              <w:rPr>
                <w:rFonts w:ascii="Aptos Display" w:hAnsi="Aptos Display"/>
                <w:sz w:val="20"/>
                <w:szCs w:val="20"/>
              </w:rPr>
              <w:t>Comments:</w:t>
            </w:r>
          </w:p>
          <w:sdt>
            <w:sdtPr>
              <w:rPr>
                <w:rFonts w:ascii="Aptos Display" w:hAnsi="Aptos Display"/>
                <w:sz w:val="20"/>
                <w:szCs w:val="20"/>
              </w:rPr>
              <w:id w:val="637692681"/>
              <w:placeholder>
                <w:docPart w:val="DefaultPlaceholder_-1854013440"/>
              </w:placeholder>
            </w:sdtPr>
            <w:sdtEndPr/>
            <w:sdtContent>
              <w:p w14:paraId="0B3B43A1" w14:textId="77777777" w:rsidR="00593987" w:rsidRDefault="00593987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</w:r>
              </w:p>
              <w:p w14:paraId="004FFB79" w14:textId="77777777" w:rsidR="00593987" w:rsidRDefault="00593987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</w:p>
              <w:p w14:paraId="17D375F8" w14:textId="77777777" w:rsidR="00593987" w:rsidRDefault="00593987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</w:p>
              <w:p w14:paraId="00416313" w14:textId="77777777" w:rsidR="00593987" w:rsidRDefault="00593987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</w:p>
              <w:p w14:paraId="161C24B9" w14:textId="77777777" w:rsidR="00593987" w:rsidRDefault="00593987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</w:p>
              <w:p w14:paraId="003A7F90" w14:textId="15CB631A" w:rsidR="00593987" w:rsidRPr="00380619" w:rsidRDefault="000D73D0" w:rsidP="004A3AF1">
                <w:pPr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</w:p>
            </w:sdtContent>
          </w:sdt>
        </w:tc>
      </w:tr>
    </w:tbl>
    <w:p w14:paraId="252A3693" w14:textId="0BB34798" w:rsidR="00C03346" w:rsidRPr="006F467D" w:rsidRDefault="00C03346" w:rsidP="00D506AB">
      <w:pPr>
        <w:rPr>
          <w:i/>
        </w:rPr>
      </w:pPr>
    </w:p>
    <w:sectPr w:rsidR="00C03346" w:rsidRPr="006F467D" w:rsidSect="00C732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66" w:right="576" w:bottom="576" w:left="576" w:header="144" w:footer="3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CE50BC" w14:textId="77777777" w:rsidR="000D73D0" w:rsidRDefault="000D73D0" w:rsidP="00465A4B">
      <w:pPr>
        <w:spacing w:after="0" w:line="240" w:lineRule="auto"/>
      </w:pPr>
      <w:r>
        <w:separator/>
      </w:r>
    </w:p>
  </w:endnote>
  <w:endnote w:type="continuationSeparator" w:id="0">
    <w:p w14:paraId="063F9C79" w14:textId="77777777" w:rsidR="000D73D0" w:rsidRDefault="000D73D0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5C666" w14:textId="77777777" w:rsidR="006D0D48" w:rsidRDefault="006D0D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95"/>
      <w:gridCol w:w="3695"/>
      <w:gridCol w:w="3695"/>
    </w:tblGrid>
    <w:tr w:rsidR="6BBACF16" w14:paraId="1FD2DCBE" w14:textId="77777777" w:rsidTr="00ED550B">
      <w:trPr>
        <w:trHeight w:val="300"/>
      </w:trPr>
      <w:tc>
        <w:tcPr>
          <w:tcW w:w="3695" w:type="dxa"/>
        </w:tcPr>
        <w:p w14:paraId="6D4DE2B5" w14:textId="5E893758" w:rsidR="6BBACF16" w:rsidRDefault="6BBACF16" w:rsidP="00ED550B">
          <w:pPr>
            <w:pStyle w:val="Header"/>
            <w:ind w:left="-115"/>
          </w:pPr>
        </w:p>
      </w:tc>
      <w:tc>
        <w:tcPr>
          <w:tcW w:w="3695" w:type="dxa"/>
        </w:tcPr>
        <w:p w14:paraId="219FF703" w14:textId="2B8B44E9" w:rsidR="6BBACF16" w:rsidRDefault="6BBACF16" w:rsidP="00ED550B">
          <w:pPr>
            <w:pStyle w:val="Header"/>
            <w:jc w:val="center"/>
          </w:pPr>
        </w:p>
      </w:tc>
      <w:tc>
        <w:tcPr>
          <w:tcW w:w="3695" w:type="dxa"/>
        </w:tcPr>
        <w:p w14:paraId="2CA44AEF" w14:textId="5E3F6A05" w:rsidR="6BBACF16" w:rsidRDefault="6BBACF16" w:rsidP="00ED550B">
          <w:pPr>
            <w:pStyle w:val="Header"/>
            <w:ind w:right="-115"/>
            <w:jc w:val="right"/>
          </w:pPr>
        </w:p>
      </w:tc>
    </w:tr>
  </w:tbl>
  <w:p w14:paraId="6FAD7F41" w14:textId="40713E7C" w:rsidR="002F5611" w:rsidRDefault="002F5611" w:rsidP="002F56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3F0460F1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</w:t>
    </w:r>
    <w:r w:rsidR="00364525">
      <w:t xml:space="preserve">                                                   </w:t>
    </w:r>
    <w:r>
      <w:t xml:space="preserve"> </w:t>
    </w:r>
    <w:r w:rsidR="00880C92">
      <w:tab/>
    </w:r>
    <w:r w:rsidR="00880C92">
      <w:tab/>
    </w:r>
    <w:r w:rsidR="00F92483">
      <w:t>June</w:t>
    </w:r>
    <w:r>
      <w:t xml:space="preserve"> 202</w:t>
    </w:r>
    <w:r w:rsidR="00BB5AFF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B6FC5" w14:textId="77777777" w:rsidR="000D73D0" w:rsidRDefault="000D73D0" w:rsidP="00465A4B">
      <w:pPr>
        <w:spacing w:after="0" w:line="240" w:lineRule="auto"/>
      </w:pPr>
      <w:r>
        <w:separator/>
      </w:r>
    </w:p>
  </w:footnote>
  <w:footnote w:type="continuationSeparator" w:id="0">
    <w:p w14:paraId="225655DA" w14:textId="77777777" w:rsidR="000D73D0" w:rsidRDefault="000D73D0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704F" w14:textId="77777777" w:rsidR="006D0D48" w:rsidRDefault="006D0D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A87E3" w14:textId="3F8E108C" w:rsidR="00791348" w:rsidRPr="00C16B56" w:rsidRDefault="005304BB" w:rsidP="00791348">
    <w:pPr>
      <w:pStyle w:val="Header"/>
      <w:tabs>
        <w:tab w:val="clear" w:pos="9360"/>
        <w:tab w:val="right" w:pos="10800"/>
      </w:tabs>
      <w:rPr>
        <w:sz w:val="24"/>
        <w:szCs w:val="24"/>
      </w:rPr>
    </w:pPr>
    <w:r w:rsidRPr="00C16B56">
      <w:rPr>
        <w:sz w:val="24"/>
        <w:szCs w:val="24"/>
      </w:rPr>
      <w:tab/>
    </w:r>
    <w:r w:rsidRPr="00C16B56">
      <w:rPr>
        <w:sz w:val="24"/>
        <w:szCs w:val="24"/>
      </w:rPr>
      <w:tab/>
    </w:r>
  </w:p>
  <w:p w14:paraId="5D648522" w14:textId="11B91F82" w:rsidR="00465A4B" w:rsidRPr="00791348" w:rsidRDefault="00465A4B" w:rsidP="007913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F7DA7" w14:textId="398F7098" w:rsidR="00035A5F" w:rsidRDefault="006D0D48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15B5A604" wp14:editId="1A60D639">
          <wp:simplePos x="0" y="0"/>
          <wp:positionH relativeFrom="column">
            <wp:posOffset>-67809</wp:posOffset>
          </wp:positionH>
          <wp:positionV relativeFrom="paragraph">
            <wp:posOffset>273292</wp:posOffset>
          </wp:positionV>
          <wp:extent cx="1301235" cy="395555"/>
          <wp:effectExtent l="0" t="0" r="0" b="5080"/>
          <wp:wrapNone/>
          <wp:docPr id="4290545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9054598" name="Picture 4290545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150" cy="3976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525">
      <w:rPr>
        <w:b/>
        <w:bCs/>
        <w:noProof/>
        <w:sz w:val="36"/>
        <w:szCs w:val="36"/>
      </w:rPr>
      <w:drawing>
        <wp:anchor distT="0" distB="0" distL="114300" distR="114300" simplePos="0" relativeHeight="251656704" behindDoc="0" locked="0" layoutInCell="1" allowOverlap="1" wp14:anchorId="5CFCE4D2" wp14:editId="2683F7B2">
          <wp:simplePos x="0" y="0"/>
          <wp:positionH relativeFrom="column">
            <wp:posOffset>5673090</wp:posOffset>
          </wp:positionH>
          <wp:positionV relativeFrom="paragraph">
            <wp:posOffset>203835</wp:posOffset>
          </wp:positionV>
          <wp:extent cx="1380490" cy="361315"/>
          <wp:effectExtent l="0" t="0" r="0" b="635"/>
          <wp:wrapSquare wrapText="bothSides"/>
          <wp:docPr id="36345486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332DB1" w14:textId="3DE5609C" w:rsidR="002F5611" w:rsidRPr="00550E6F" w:rsidRDefault="006D0D48" w:rsidP="006D0D48">
    <w:pPr>
      <w:pStyle w:val="Header"/>
      <w:rPr>
        <w:rFonts w:ascii="Aptos Display" w:hAnsi="Aptos Display"/>
        <w:sz w:val="36"/>
        <w:szCs w:val="36"/>
      </w:rPr>
    </w:pPr>
    <w:r>
      <w:rPr>
        <w:rFonts w:ascii="Aptos Display" w:hAnsi="Aptos Display"/>
        <w:b/>
        <w:bCs/>
        <w:sz w:val="36"/>
        <w:szCs w:val="36"/>
      </w:rPr>
      <w:tab/>
      <w:t xml:space="preserve">                </w:t>
    </w:r>
    <w:r w:rsidR="000E68CC" w:rsidRPr="00550E6F">
      <w:rPr>
        <w:rFonts w:ascii="Aptos Display" w:hAnsi="Aptos Display"/>
        <w:b/>
        <w:bCs/>
        <w:sz w:val="36"/>
        <w:szCs w:val="36"/>
      </w:rPr>
      <w:t>Referral for SchooLink Services</w:t>
    </w:r>
    <w:r w:rsidR="00364525" w:rsidRPr="00550E6F">
      <w:rPr>
        <w:rFonts w:ascii="Aptos Display" w:hAnsi="Aptos Display"/>
        <w:sz w:val="36"/>
        <w:szCs w:val="36"/>
      </w:rPr>
      <w:t xml:space="preserve">  </w:t>
    </w:r>
  </w:p>
  <w:p w14:paraId="76DC4F76" w14:textId="702AEB3D" w:rsidR="00364525" w:rsidRPr="00035A5F" w:rsidRDefault="00364525" w:rsidP="00035A5F">
    <w:pPr>
      <w:pStyle w:val="Header"/>
      <w:jc w:val="center"/>
      <w:rPr>
        <w:b/>
        <w:bCs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F32A24"/>
    <w:multiLevelType w:val="hybridMultilevel"/>
    <w:tmpl w:val="A7A4B4B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B355F"/>
    <w:multiLevelType w:val="hybridMultilevel"/>
    <w:tmpl w:val="974223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A7CD9"/>
    <w:multiLevelType w:val="hybridMultilevel"/>
    <w:tmpl w:val="C1BE1A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52AA9"/>
    <w:multiLevelType w:val="hybridMultilevel"/>
    <w:tmpl w:val="FDF8B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822A55"/>
    <w:multiLevelType w:val="hybridMultilevel"/>
    <w:tmpl w:val="77B872F8"/>
    <w:lvl w:ilvl="0" w:tplc="7C7AC9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1125EE"/>
    <w:multiLevelType w:val="hybridMultilevel"/>
    <w:tmpl w:val="CCCADBD2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6"/>
  </w:num>
  <w:num w:numId="4" w16cid:durableId="111749977">
    <w:abstractNumId w:val="1"/>
  </w:num>
  <w:num w:numId="5" w16cid:durableId="927617891">
    <w:abstractNumId w:val="13"/>
  </w:num>
  <w:num w:numId="6" w16cid:durableId="50664722">
    <w:abstractNumId w:val="8"/>
  </w:num>
  <w:num w:numId="7" w16cid:durableId="118038316">
    <w:abstractNumId w:val="18"/>
  </w:num>
  <w:num w:numId="8" w16cid:durableId="187184660">
    <w:abstractNumId w:val="15"/>
  </w:num>
  <w:num w:numId="9" w16cid:durableId="1651209641">
    <w:abstractNumId w:val="7"/>
  </w:num>
  <w:num w:numId="10" w16cid:durableId="1431928338">
    <w:abstractNumId w:val="17"/>
  </w:num>
  <w:num w:numId="11" w16cid:durableId="1066994670">
    <w:abstractNumId w:val="12"/>
  </w:num>
  <w:num w:numId="12" w16cid:durableId="1172991052">
    <w:abstractNumId w:val="3"/>
  </w:num>
  <w:num w:numId="13" w16cid:durableId="1963924714">
    <w:abstractNumId w:val="5"/>
  </w:num>
  <w:num w:numId="14" w16cid:durableId="452596583">
    <w:abstractNumId w:val="9"/>
  </w:num>
  <w:num w:numId="15" w16cid:durableId="1366711132">
    <w:abstractNumId w:val="4"/>
  </w:num>
  <w:num w:numId="16" w16cid:durableId="1148942297">
    <w:abstractNumId w:val="6"/>
  </w:num>
  <w:num w:numId="17" w16cid:durableId="1952009347">
    <w:abstractNumId w:val="19"/>
  </w:num>
  <w:num w:numId="18" w16cid:durableId="352071010">
    <w:abstractNumId w:val="10"/>
  </w:num>
  <w:num w:numId="19" w16cid:durableId="668408347">
    <w:abstractNumId w:val="11"/>
  </w:num>
  <w:num w:numId="20" w16cid:durableId="4501765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7B5F"/>
    <w:rsid w:val="0001113E"/>
    <w:rsid w:val="00013AC6"/>
    <w:rsid w:val="0001493A"/>
    <w:rsid w:val="000236F7"/>
    <w:rsid w:val="00025646"/>
    <w:rsid w:val="00032648"/>
    <w:rsid w:val="000331D2"/>
    <w:rsid w:val="00035A5F"/>
    <w:rsid w:val="00053136"/>
    <w:rsid w:val="00066DD3"/>
    <w:rsid w:val="00070B23"/>
    <w:rsid w:val="000757D6"/>
    <w:rsid w:val="00076252"/>
    <w:rsid w:val="0008381C"/>
    <w:rsid w:val="000846C4"/>
    <w:rsid w:val="00085673"/>
    <w:rsid w:val="000A02AF"/>
    <w:rsid w:val="000A1A61"/>
    <w:rsid w:val="000A1DD9"/>
    <w:rsid w:val="000B761B"/>
    <w:rsid w:val="000C1CBD"/>
    <w:rsid w:val="000C3048"/>
    <w:rsid w:val="000C5443"/>
    <w:rsid w:val="000C5AA6"/>
    <w:rsid w:val="000C6581"/>
    <w:rsid w:val="000D73D0"/>
    <w:rsid w:val="000E5F7E"/>
    <w:rsid w:val="000E68CC"/>
    <w:rsid w:val="000F458A"/>
    <w:rsid w:val="000F6C80"/>
    <w:rsid w:val="000F7311"/>
    <w:rsid w:val="00102620"/>
    <w:rsid w:val="00104898"/>
    <w:rsid w:val="001217BB"/>
    <w:rsid w:val="00122214"/>
    <w:rsid w:val="00123474"/>
    <w:rsid w:val="00123B7E"/>
    <w:rsid w:val="001258E8"/>
    <w:rsid w:val="001262C2"/>
    <w:rsid w:val="001407B7"/>
    <w:rsid w:val="00142B61"/>
    <w:rsid w:val="00143A27"/>
    <w:rsid w:val="001466CC"/>
    <w:rsid w:val="00146E6B"/>
    <w:rsid w:val="001518A6"/>
    <w:rsid w:val="00153E64"/>
    <w:rsid w:val="0015527D"/>
    <w:rsid w:val="00161EA2"/>
    <w:rsid w:val="001703A3"/>
    <w:rsid w:val="00173560"/>
    <w:rsid w:val="001B5655"/>
    <w:rsid w:val="001B6943"/>
    <w:rsid w:val="001C4369"/>
    <w:rsid w:val="001C71B8"/>
    <w:rsid w:val="001D0871"/>
    <w:rsid w:val="001D7A5E"/>
    <w:rsid w:val="001E2E67"/>
    <w:rsid w:val="001F7AE5"/>
    <w:rsid w:val="0020616A"/>
    <w:rsid w:val="00210075"/>
    <w:rsid w:val="00212D40"/>
    <w:rsid w:val="00212E2E"/>
    <w:rsid w:val="00221A82"/>
    <w:rsid w:val="002268C7"/>
    <w:rsid w:val="00232498"/>
    <w:rsid w:val="00242C74"/>
    <w:rsid w:val="0024782B"/>
    <w:rsid w:val="0025075F"/>
    <w:rsid w:val="00253ABF"/>
    <w:rsid w:val="002616AD"/>
    <w:rsid w:val="002663FF"/>
    <w:rsid w:val="002666FC"/>
    <w:rsid w:val="00272C6B"/>
    <w:rsid w:val="00276679"/>
    <w:rsid w:val="00277EA2"/>
    <w:rsid w:val="00285FCC"/>
    <w:rsid w:val="00291D58"/>
    <w:rsid w:val="00292FD8"/>
    <w:rsid w:val="002946A9"/>
    <w:rsid w:val="002A4F76"/>
    <w:rsid w:val="002A64DE"/>
    <w:rsid w:val="002B2DF0"/>
    <w:rsid w:val="002B5956"/>
    <w:rsid w:val="002D147A"/>
    <w:rsid w:val="002D4C5D"/>
    <w:rsid w:val="002D725A"/>
    <w:rsid w:val="002E4543"/>
    <w:rsid w:val="002E4E2B"/>
    <w:rsid w:val="002E4EB1"/>
    <w:rsid w:val="002E5DD9"/>
    <w:rsid w:val="002F0648"/>
    <w:rsid w:val="002F50D9"/>
    <w:rsid w:val="002F5611"/>
    <w:rsid w:val="00303093"/>
    <w:rsid w:val="00303D24"/>
    <w:rsid w:val="00304F72"/>
    <w:rsid w:val="003102A2"/>
    <w:rsid w:val="003149DE"/>
    <w:rsid w:val="0031586B"/>
    <w:rsid w:val="003179CB"/>
    <w:rsid w:val="00320602"/>
    <w:rsid w:val="003215D7"/>
    <w:rsid w:val="00321F69"/>
    <w:rsid w:val="00322661"/>
    <w:rsid w:val="00332096"/>
    <w:rsid w:val="0033264F"/>
    <w:rsid w:val="00355F8E"/>
    <w:rsid w:val="00364525"/>
    <w:rsid w:val="00367D9D"/>
    <w:rsid w:val="00380619"/>
    <w:rsid w:val="00380FF5"/>
    <w:rsid w:val="0038713E"/>
    <w:rsid w:val="00394A02"/>
    <w:rsid w:val="00395882"/>
    <w:rsid w:val="003A2A13"/>
    <w:rsid w:val="003A58C4"/>
    <w:rsid w:val="003B2C19"/>
    <w:rsid w:val="003B47B8"/>
    <w:rsid w:val="003B5308"/>
    <w:rsid w:val="003B7C38"/>
    <w:rsid w:val="003C4786"/>
    <w:rsid w:val="003C6ED2"/>
    <w:rsid w:val="003C73F0"/>
    <w:rsid w:val="003D15DD"/>
    <w:rsid w:val="003D4C18"/>
    <w:rsid w:val="003D5EB6"/>
    <w:rsid w:val="003E024D"/>
    <w:rsid w:val="003F39D0"/>
    <w:rsid w:val="00405D18"/>
    <w:rsid w:val="00406988"/>
    <w:rsid w:val="00407D0C"/>
    <w:rsid w:val="00412A48"/>
    <w:rsid w:val="0043499E"/>
    <w:rsid w:val="0044035B"/>
    <w:rsid w:val="004425E1"/>
    <w:rsid w:val="00444A2A"/>
    <w:rsid w:val="004546B8"/>
    <w:rsid w:val="00455768"/>
    <w:rsid w:val="00456AA5"/>
    <w:rsid w:val="00461E1C"/>
    <w:rsid w:val="00465A4B"/>
    <w:rsid w:val="00465FB2"/>
    <w:rsid w:val="00472924"/>
    <w:rsid w:val="00486532"/>
    <w:rsid w:val="004922D6"/>
    <w:rsid w:val="004A202C"/>
    <w:rsid w:val="004A2FC0"/>
    <w:rsid w:val="004A3AF1"/>
    <w:rsid w:val="004B0110"/>
    <w:rsid w:val="004B4294"/>
    <w:rsid w:val="004C32CD"/>
    <w:rsid w:val="004C4526"/>
    <w:rsid w:val="004D58FD"/>
    <w:rsid w:val="004E39BC"/>
    <w:rsid w:val="004E7022"/>
    <w:rsid w:val="004E737B"/>
    <w:rsid w:val="004E779F"/>
    <w:rsid w:val="004F137A"/>
    <w:rsid w:val="00503B0A"/>
    <w:rsid w:val="005047A5"/>
    <w:rsid w:val="00504C32"/>
    <w:rsid w:val="0052212B"/>
    <w:rsid w:val="00525988"/>
    <w:rsid w:val="005263B9"/>
    <w:rsid w:val="005304BB"/>
    <w:rsid w:val="005359B4"/>
    <w:rsid w:val="005366D3"/>
    <w:rsid w:val="005378BC"/>
    <w:rsid w:val="0054082F"/>
    <w:rsid w:val="00543BF7"/>
    <w:rsid w:val="005447FF"/>
    <w:rsid w:val="00550E6F"/>
    <w:rsid w:val="005572AA"/>
    <w:rsid w:val="0055735E"/>
    <w:rsid w:val="00562386"/>
    <w:rsid w:val="00570091"/>
    <w:rsid w:val="00574532"/>
    <w:rsid w:val="00574643"/>
    <w:rsid w:val="00574786"/>
    <w:rsid w:val="0057495E"/>
    <w:rsid w:val="00575628"/>
    <w:rsid w:val="00577C60"/>
    <w:rsid w:val="005825E9"/>
    <w:rsid w:val="00592B6A"/>
    <w:rsid w:val="00593987"/>
    <w:rsid w:val="005A6B9E"/>
    <w:rsid w:val="005B0968"/>
    <w:rsid w:val="005B3A2D"/>
    <w:rsid w:val="005B4665"/>
    <w:rsid w:val="005C01E5"/>
    <w:rsid w:val="005C1A01"/>
    <w:rsid w:val="005C2E47"/>
    <w:rsid w:val="005C5CC7"/>
    <w:rsid w:val="005F2DB5"/>
    <w:rsid w:val="005F46BA"/>
    <w:rsid w:val="0060709B"/>
    <w:rsid w:val="00607CAA"/>
    <w:rsid w:val="00623CD8"/>
    <w:rsid w:val="006316CD"/>
    <w:rsid w:val="00644D52"/>
    <w:rsid w:val="006462EF"/>
    <w:rsid w:val="006531BF"/>
    <w:rsid w:val="006572C1"/>
    <w:rsid w:val="00657865"/>
    <w:rsid w:val="006627CA"/>
    <w:rsid w:val="006772F0"/>
    <w:rsid w:val="00681563"/>
    <w:rsid w:val="00696834"/>
    <w:rsid w:val="006A1634"/>
    <w:rsid w:val="006A1DB2"/>
    <w:rsid w:val="006A511B"/>
    <w:rsid w:val="006B087A"/>
    <w:rsid w:val="006B33D0"/>
    <w:rsid w:val="006C21FB"/>
    <w:rsid w:val="006C48E8"/>
    <w:rsid w:val="006C7438"/>
    <w:rsid w:val="006D0598"/>
    <w:rsid w:val="006D05B0"/>
    <w:rsid w:val="006D0D48"/>
    <w:rsid w:val="006D171D"/>
    <w:rsid w:val="006E2629"/>
    <w:rsid w:val="006E3B88"/>
    <w:rsid w:val="006F1DC9"/>
    <w:rsid w:val="006F467D"/>
    <w:rsid w:val="006F4874"/>
    <w:rsid w:val="00710180"/>
    <w:rsid w:val="0071077A"/>
    <w:rsid w:val="00711357"/>
    <w:rsid w:val="00715479"/>
    <w:rsid w:val="00716E13"/>
    <w:rsid w:val="00722F2F"/>
    <w:rsid w:val="007236C9"/>
    <w:rsid w:val="00725D8D"/>
    <w:rsid w:val="00727AB2"/>
    <w:rsid w:val="007373FF"/>
    <w:rsid w:val="00741A70"/>
    <w:rsid w:val="007457EB"/>
    <w:rsid w:val="007538F8"/>
    <w:rsid w:val="0076671C"/>
    <w:rsid w:val="007756F7"/>
    <w:rsid w:val="0077571D"/>
    <w:rsid w:val="0078238B"/>
    <w:rsid w:val="00791348"/>
    <w:rsid w:val="00792EF2"/>
    <w:rsid w:val="007A43F9"/>
    <w:rsid w:val="007B1360"/>
    <w:rsid w:val="007B2B37"/>
    <w:rsid w:val="007B4029"/>
    <w:rsid w:val="007C35EE"/>
    <w:rsid w:val="007C5A9A"/>
    <w:rsid w:val="007D6894"/>
    <w:rsid w:val="007D6E91"/>
    <w:rsid w:val="007E707C"/>
    <w:rsid w:val="007F01B7"/>
    <w:rsid w:val="007F543E"/>
    <w:rsid w:val="00806693"/>
    <w:rsid w:val="00811D02"/>
    <w:rsid w:val="00814431"/>
    <w:rsid w:val="00814A9E"/>
    <w:rsid w:val="008163CF"/>
    <w:rsid w:val="00822C91"/>
    <w:rsid w:val="00835904"/>
    <w:rsid w:val="00865514"/>
    <w:rsid w:val="00871229"/>
    <w:rsid w:val="008722BC"/>
    <w:rsid w:val="00880C92"/>
    <w:rsid w:val="008820A7"/>
    <w:rsid w:val="008842E3"/>
    <w:rsid w:val="0088580D"/>
    <w:rsid w:val="00897EFC"/>
    <w:rsid w:val="008A01AD"/>
    <w:rsid w:val="008A4095"/>
    <w:rsid w:val="008B3D56"/>
    <w:rsid w:val="008B57F0"/>
    <w:rsid w:val="008B771C"/>
    <w:rsid w:val="008C0E41"/>
    <w:rsid w:val="008C52E8"/>
    <w:rsid w:val="008E5178"/>
    <w:rsid w:val="008F44A3"/>
    <w:rsid w:val="0090423F"/>
    <w:rsid w:val="00907058"/>
    <w:rsid w:val="00921378"/>
    <w:rsid w:val="00922C4D"/>
    <w:rsid w:val="00932E55"/>
    <w:rsid w:val="009335E5"/>
    <w:rsid w:val="00937D11"/>
    <w:rsid w:val="00944F29"/>
    <w:rsid w:val="00957450"/>
    <w:rsid w:val="00977D4A"/>
    <w:rsid w:val="00983B65"/>
    <w:rsid w:val="00992AB9"/>
    <w:rsid w:val="00993126"/>
    <w:rsid w:val="00997D9F"/>
    <w:rsid w:val="009A3091"/>
    <w:rsid w:val="009A7042"/>
    <w:rsid w:val="009B0D17"/>
    <w:rsid w:val="009B7711"/>
    <w:rsid w:val="009C6246"/>
    <w:rsid w:val="009D6DE4"/>
    <w:rsid w:val="009E2EE6"/>
    <w:rsid w:val="009E624B"/>
    <w:rsid w:val="009F5FD5"/>
    <w:rsid w:val="00A05AD6"/>
    <w:rsid w:val="00A065CE"/>
    <w:rsid w:val="00A120EE"/>
    <w:rsid w:val="00A120F8"/>
    <w:rsid w:val="00A1705B"/>
    <w:rsid w:val="00A22930"/>
    <w:rsid w:val="00A31F7F"/>
    <w:rsid w:val="00A3421A"/>
    <w:rsid w:val="00A42FD3"/>
    <w:rsid w:val="00A436D2"/>
    <w:rsid w:val="00A51E30"/>
    <w:rsid w:val="00A51E3A"/>
    <w:rsid w:val="00A54F8C"/>
    <w:rsid w:val="00A563E1"/>
    <w:rsid w:val="00A70AA4"/>
    <w:rsid w:val="00A8404C"/>
    <w:rsid w:val="00A9149C"/>
    <w:rsid w:val="00AB51F5"/>
    <w:rsid w:val="00AC0BB8"/>
    <w:rsid w:val="00AC2209"/>
    <w:rsid w:val="00AC525D"/>
    <w:rsid w:val="00AC5B9E"/>
    <w:rsid w:val="00AD3277"/>
    <w:rsid w:val="00AD405D"/>
    <w:rsid w:val="00AE2C96"/>
    <w:rsid w:val="00AE6C27"/>
    <w:rsid w:val="00AF7B29"/>
    <w:rsid w:val="00B0776D"/>
    <w:rsid w:val="00B10845"/>
    <w:rsid w:val="00B10934"/>
    <w:rsid w:val="00B129C1"/>
    <w:rsid w:val="00B20041"/>
    <w:rsid w:val="00B23F80"/>
    <w:rsid w:val="00B27E77"/>
    <w:rsid w:val="00B42F9B"/>
    <w:rsid w:val="00B46874"/>
    <w:rsid w:val="00B536AB"/>
    <w:rsid w:val="00B55E3E"/>
    <w:rsid w:val="00B562FF"/>
    <w:rsid w:val="00B57B77"/>
    <w:rsid w:val="00B706F3"/>
    <w:rsid w:val="00B7131F"/>
    <w:rsid w:val="00B820FB"/>
    <w:rsid w:val="00B82D34"/>
    <w:rsid w:val="00B90B65"/>
    <w:rsid w:val="00B94C67"/>
    <w:rsid w:val="00B9631E"/>
    <w:rsid w:val="00BA489C"/>
    <w:rsid w:val="00BA6DA1"/>
    <w:rsid w:val="00BA70E4"/>
    <w:rsid w:val="00BB21EF"/>
    <w:rsid w:val="00BB31A1"/>
    <w:rsid w:val="00BB5AFF"/>
    <w:rsid w:val="00BC111D"/>
    <w:rsid w:val="00BC3EF0"/>
    <w:rsid w:val="00BC4509"/>
    <w:rsid w:val="00BC5241"/>
    <w:rsid w:val="00BC5476"/>
    <w:rsid w:val="00BD2C42"/>
    <w:rsid w:val="00BD4489"/>
    <w:rsid w:val="00BD645B"/>
    <w:rsid w:val="00BE3172"/>
    <w:rsid w:val="00BE4B95"/>
    <w:rsid w:val="00BE5610"/>
    <w:rsid w:val="00BE7F3B"/>
    <w:rsid w:val="00BF05B5"/>
    <w:rsid w:val="00BF0B6D"/>
    <w:rsid w:val="00BF5F14"/>
    <w:rsid w:val="00C01C67"/>
    <w:rsid w:val="00C03346"/>
    <w:rsid w:val="00C07991"/>
    <w:rsid w:val="00C12A5E"/>
    <w:rsid w:val="00C12C4F"/>
    <w:rsid w:val="00C1669F"/>
    <w:rsid w:val="00C16B56"/>
    <w:rsid w:val="00C16E4E"/>
    <w:rsid w:val="00C43E17"/>
    <w:rsid w:val="00C4628D"/>
    <w:rsid w:val="00C53CBA"/>
    <w:rsid w:val="00C55587"/>
    <w:rsid w:val="00C555F8"/>
    <w:rsid w:val="00C6257D"/>
    <w:rsid w:val="00C6397E"/>
    <w:rsid w:val="00C64395"/>
    <w:rsid w:val="00C713D5"/>
    <w:rsid w:val="00C732CD"/>
    <w:rsid w:val="00C74D02"/>
    <w:rsid w:val="00C75FDF"/>
    <w:rsid w:val="00C776DD"/>
    <w:rsid w:val="00C83292"/>
    <w:rsid w:val="00C847CC"/>
    <w:rsid w:val="00C85115"/>
    <w:rsid w:val="00C971F3"/>
    <w:rsid w:val="00CA40B1"/>
    <w:rsid w:val="00CA603F"/>
    <w:rsid w:val="00CB462F"/>
    <w:rsid w:val="00CB6E66"/>
    <w:rsid w:val="00CC3919"/>
    <w:rsid w:val="00CC3D44"/>
    <w:rsid w:val="00CD4D87"/>
    <w:rsid w:val="00CE373D"/>
    <w:rsid w:val="00CE395D"/>
    <w:rsid w:val="00CF3807"/>
    <w:rsid w:val="00CF6E87"/>
    <w:rsid w:val="00CF7F53"/>
    <w:rsid w:val="00D01262"/>
    <w:rsid w:val="00D0588E"/>
    <w:rsid w:val="00D06EAB"/>
    <w:rsid w:val="00D12DAE"/>
    <w:rsid w:val="00D1639D"/>
    <w:rsid w:val="00D20337"/>
    <w:rsid w:val="00D21E17"/>
    <w:rsid w:val="00D23065"/>
    <w:rsid w:val="00D264F4"/>
    <w:rsid w:val="00D30CBF"/>
    <w:rsid w:val="00D32782"/>
    <w:rsid w:val="00D37E2C"/>
    <w:rsid w:val="00D506AB"/>
    <w:rsid w:val="00D5161D"/>
    <w:rsid w:val="00D57DCE"/>
    <w:rsid w:val="00D727D1"/>
    <w:rsid w:val="00D74EEC"/>
    <w:rsid w:val="00D7565F"/>
    <w:rsid w:val="00D83C0A"/>
    <w:rsid w:val="00DC0F3A"/>
    <w:rsid w:val="00DC1C4D"/>
    <w:rsid w:val="00DC37D6"/>
    <w:rsid w:val="00DC41B5"/>
    <w:rsid w:val="00DD1AAD"/>
    <w:rsid w:val="00DF23A8"/>
    <w:rsid w:val="00DF26C3"/>
    <w:rsid w:val="00E035CD"/>
    <w:rsid w:val="00E071B8"/>
    <w:rsid w:val="00E14E25"/>
    <w:rsid w:val="00E168E3"/>
    <w:rsid w:val="00E1718A"/>
    <w:rsid w:val="00E231A9"/>
    <w:rsid w:val="00E23FDC"/>
    <w:rsid w:val="00E26512"/>
    <w:rsid w:val="00E31E7A"/>
    <w:rsid w:val="00E40F4B"/>
    <w:rsid w:val="00E4105B"/>
    <w:rsid w:val="00E4151E"/>
    <w:rsid w:val="00E45C85"/>
    <w:rsid w:val="00E604E0"/>
    <w:rsid w:val="00E620C1"/>
    <w:rsid w:val="00E855E3"/>
    <w:rsid w:val="00E86BED"/>
    <w:rsid w:val="00E926FF"/>
    <w:rsid w:val="00EB7287"/>
    <w:rsid w:val="00EC7683"/>
    <w:rsid w:val="00ED550B"/>
    <w:rsid w:val="00ED5F15"/>
    <w:rsid w:val="00EE5A35"/>
    <w:rsid w:val="00EF65AE"/>
    <w:rsid w:val="00F00C89"/>
    <w:rsid w:val="00F02CDD"/>
    <w:rsid w:val="00F050B9"/>
    <w:rsid w:val="00F151E2"/>
    <w:rsid w:val="00F213AA"/>
    <w:rsid w:val="00F246E1"/>
    <w:rsid w:val="00F248E1"/>
    <w:rsid w:val="00F26840"/>
    <w:rsid w:val="00F3022C"/>
    <w:rsid w:val="00F3110C"/>
    <w:rsid w:val="00F35941"/>
    <w:rsid w:val="00F437AF"/>
    <w:rsid w:val="00F46C6D"/>
    <w:rsid w:val="00F517D5"/>
    <w:rsid w:val="00F52373"/>
    <w:rsid w:val="00F547C0"/>
    <w:rsid w:val="00F54CA6"/>
    <w:rsid w:val="00F61BA5"/>
    <w:rsid w:val="00F634D3"/>
    <w:rsid w:val="00F63DE6"/>
    <w:rsid w:val="00F656FC"/>
    <w:rsid w:val="00F730C8"/>
    <w:rsid w:val="00F7613A"/>
    <w:rsid w:val="00F84C50"/>
    <w:rsid w:val="00F874B7"/>
    <w:rsid w:val="00F92483"/>
    <w:rsid w:val="00F9529D"/>
    <w:rsid w:val="00F9782A"/>
    <w:rsid w:val="00FC6279"/>
    <w:rsid w:val="00FD1672"/>
    <w:rsid w:val="00FD17A9"/>
    <w:rsid w:val="00FD19E5"/>
    <w:rsid w:val="00FD1A05"/>
    <w:rsid w:val="00FD4824"/>
    <w:rsid w:val="00FD6721"/>
    <w:rsid w:val="00FD7FA6"/>
    <w:rsid w:val="00FE037B"/>
    <w:rsid w:val="00FE3686"/>
    <w:rsid w:val="00FE58F7"/>
    <w:rsid w:val="00FF2B96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A7810B44-04B1-42FF-8E9D-EAA3F861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C3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B4665"/>
    <w:rPr>
      <w:color w:val="666666"/>
    </w:rPr>
  </w:style>
  <w:style w:type="character" w:customStyle="1" w:styleId="Style1">
    <w:name w:val="Style1"/>
    <w:basedOn w:val="DefaultParagraphFont"/>
    <w:uiPriority w:val="1"/>
    <w:rsid w:val="00D21E17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161EA2"/>
    <w:rPr>
      <w:rFonts w:ascii="Segoe Script" w:hAnsi="Segoe Script"/>
    </w:rPr>
  </w:style>
  <w:style w:type="character" w:customStyle="1" w:styleId="Style3">
    <w:name w:val="Style3"/>
    <w:basedOn w:val="DefaultParagraphFont"/>
    <w:uiPriority w:val="1"/>
    <w:rsid w:val="00303D24"/>
    <w:rPr>
      <w:rFonts w:ascii="Segoe Script" w:hAnsi="Segoe Script"/>
    </w:rPr>
  </w:style>
  <w:style w:type="character" w:customStyle="1" w:styleId="Style4">
    <w:name w:val="Style4"/>
    <w:basedOn w:val="DefaultParagraphFont"/>
    <w:uiPriority w:val="1"/>
    <w:rsid w:val="00303D24"/>
    <w:rPr>
      <w:rFonts w:ascii="Segoe Script" w:hAnsi="Segoe Script"/>
      <w:sz w:val="20"/>
    </w:rPr>
  </w:style>
  <w:style w:type="character" w:customStyle="1" w:styleId="Style5">
    <w:name w:val="Style5"/>
    <w:basedOn w:val="DefaultParagraphFont"/>
    <w:uiPriority w:val="1"/>
    <w:rsid w:val="000A1DD9"/>
    <w:rPr>
      <w:rFonts w:ascii="Brush Script MT" w:hAnsi="Brush Script MT"/>
    </w:rPr>
  </w:style>
  <w:style w:type="character" w:customStyle="1" w:styleId="Style6">
    <w:name w:val="Style6"/>
    <w:basedOn w:val="DefaultParagraphFont"/>
    <w:uiPriority w:val="1"/>
    <w:rsid w:val="000A1DD9"/>
    <w:rPr>
      <w:rFonts w:ascii="Brush Script MT" w:hAnsi="Brush Script MT"/>
      <w:sz w:val="20"/>
    </w:rPr>
  </w:style>
  <w:style w:type="character" w:customStyle="1" w:styleId="Style7">
    <w:name w:val="Style7"/>
    <w:basedOn w:val="DefaultParagraphFont"/>
    <w:uiPriority w:val="1"/>
    <w:rsid w:val="00B20041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ndiegocounty.gov/content/sdc/hhsa/programs/bhs/workforce/schoolink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8DDD8B5A34645FA8A4FE18E8D282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379A0-BE00-471E-974E-70AE7B3DB46F}"/>
      </w:docPartPr>
      <w:docPartBody>
        <w:p w:rsidR="00CB1F28" w:rsidRDefault="009E7F4F" w:rsidP="009E7F4F">
          <w:pPr>
            <w:pStyle w:val="38DDD8B5A34645FA8A4FE18E8D2821D11"/>
          </w:pPr>
          <w:r w:rsidRPr="007D6E91">
            <w:rPr>
              <w:rStyle w:val="PlaceholderText"/>
              <w:rFonts w:ascii="Aptos Display" w:hAnsi="Aptos Display"/>
              <w:b/>
              <w:bCs/>
              <w:shd w:val="clear" w:color="auto" w:fill="F2F2F2" w:themeFill="background1" w:themeFillShade="F2"/>
            </w:rPr>
            <w:t>INSERT SCHOOL NAME</w:t>
          </w:r>
        </w:p>
      </w:docPartBody>
    </w:docPart>
    <w:docPart>
      <w:docPartPr>
        <w:name w:val="528DCA8D235D401780785CC8A13C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B1EB-C48E-4FE9-9075-A3C6BE321DEA}"/>
      </w:docPartPr>
      <w:docPartBody>
        <w:p w:rsidR="00F56EA5" w:rsidRDefault="00130C36" w:rsidP="00130C36">
          <w:pPr>
            <w:pStyle w:val="528DCA8D235D401780785CC8A13C5B01"/>
          </w:pPr>
          <w:r w:rsidRPr="001E0189">
            <w:rPr>
              <w:rStyle w:val="PlaceholderText"/>
            </w:rPr>
            <w:t>Choose an item.</w:t>
          </w:r>
        </w:p>
      </w:docPartBody>
    </w:docPart>
    <w:docPart>
      <w:docPartPr>
        <w:name w:val="29ACC20BE9CE4339991501957312F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838BC-3350-4BCB-9B3D-FEAFA2D8AFA6}"/>
      </w:docPartPr>
      <w:docPartBody>
        <w:p w:rsidR="00F56EA5" w:rsidRDefault="00130C36" w:rsidP="00130C36">
          <w:pPr>
            <w:pStyle w:val="29ACC20BE9CE4339991501957312F84B"/>
          </w:pPr>
          <w:r w:rsidRPr="003A2A9B">
            <w:rPr>
              <w:rStyle w:val="PlaceholderText"/>
            </w:rPr>
            <w:t>Choose an item.</w:t>
          </w:r>
        </w:p>
      </w:docPartBody>
    </w:docPart>
    <w:docPart>
      <w:docPartPr>
        <w:name w:val="A9519A0985F24604B4FCC9B5D7270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0DCFB-72B9-4D05-8E1E-C0690ABDC1F4}"/>
      </w:docPartPr>
      <w:docPartBody>
        <w:p w:rsidR="00F56EA5" w:rsidRDefault="00130C36" w:rsidP="00130C36">
          <w:pPr>
            <w:pStyle w:val="A9519A0985F24604B4FCC9B5D72703E1"/>
          </w:pPr>
          <w:r w:rsidRPr="003A2A9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264B9-8CB5-4D54-A67E-C18663168A68}"/>
      </w:docPartPr>
      <w:docPartBody>
        <w:p w:rsidR="008B3995" w:rsidRDefault="005D7CF3"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0B3987C3143F28730CDC0E8CAF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69200-854E-4513-91BF-65B2BF45023B}"/>
      </w:docPartPr>
      <w:docPartBody>
        <w:p w:rsidR="008B3995" w:rsidRDefault="005D7CF3" w:rsidP="005D7CF3">
          <w:pPr>
            <w:pStyle w:val="72C0B3987C3143F28730CDC0E8CAF2DD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0327675A0740BA913AAB9F7C9F6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D96C4-1F3A-4DD4-A0E0-3749C8DCF27E}"/>
      </w:docPartPr>
      <w:docPartBody>
        <w:p w:rsidR="008B3995" w:rsidRDefault="005D7CF3" w:rsidP="005D7CF3">
          <w:pPr>
            <w:pStyle w:val="940327675A0740BA913AAB9F7C9F6669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8CEF203B045D9A6CBE7A5744F0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D4B0A-0814-4EF0-B5ED-B58B691EDE9A}"/>
      </w:docPartPr>
      <w:docPartBody>
        <w:p w:rsidR="008B3995" w:rsidRDefault="005D7CF3" w:rsidP="005D7CF3">
          <w:pPr>
            <w:pStyle w:val="2588CEF203B045D9A6CBE7A5744F09F3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89ECD1E3C946DD89F6D47E71852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4D5C1-ADEA-4847-A478-7FBB8347930E}"/>
      </w:docPartPr>
      <w:docPartBody>
        <w:p w:rsidR="008B3995" w:rsidRDefault="005D7CF3" w:rsidP="005D7CF3">
          <w:pPr>
            <w:pStyle w:val="0E89ECD1E3C946DD89F6D47E71852649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49030773404794A8EB956620C82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113E-1418-41E7-8BA7-35CD250BE0BB}"/>
      </w:docPartPr>
      <w:docPartBody>
        <w:p w:rsidR="008B3995" w:rsidRDefault="005D7CF3" w:rsidP="005D7CF3">
          <w:pPr>
            <w:pStyle w:val="7249030773404794A8EB956620C82F62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781D3AF55432496EE15611B061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83852-78B8-41CB-BBE7-5F1D7176C066}"/>
      </w:docPartPr>
      <w:docPartBody>
        <w:p w:rsidR="008B3995" w:rsidRDefault="005D7CF3" w:rsidP="005D7CF3">
          <w:pPr>
            <w:pStyle w:val="6C7781D3AF55432496EE15611B061462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DE6C1145144F88AFC8E9A87F55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8B003-ACE8-499B-B15E-AF7C163E8731}"/>
      </w:docPartPr>
      <w:docPartBody>
        <w:p w:rsidR="008B3995" w:rsidRDefault="005D7CF3" w:rsidP="005D7CF3">
          <w:pPr>
            <w:pStyle w:val="30EDE6C1145144F88AFC8E9A87F551C1"/>
          </w:pPr>
          <w:r w:rsidRPr="00514F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1136"/>
    <w:rsid w:val="00070B23"/>
    <w:rsid w:val="00104898"/>
    <w:rsid w:val="001258E8"/>
    <w:rsid w:val="00130C36"/>
    <w:rsid w:val="0015527D"/>
    <w:rsid w:val="0016234C"/>
    <w:rsid w:val="002C6CB3"/>
    <w:rsid w:val="002E4675"/>
    <w:rsid w:val="002F2E29"/>
    <w:rsid w:val="003467FE"/>
    <w:rsid w:val="00357BE3"/>
    <w:rsid w:val="003B2C19"/>
    <w:rsid w:val="003B5308"/>
    <w:rsid w:val="003B7C38"/>
    <w:rsid w:val="004D7DBF"/>
    <w:rsid w:val="004E737B"/>
    <w:rsid w:val="004E779F"/>
    <w:rsid w:val="00515392"/>
    <w:rsid w:val="005366D3"/>
    <w:rsid w:val="0057495E"/>
    <w:rsid w:val="00593862"/>
    <w:rsid w:val="005D7CF3"/>
    <w:rsid w:val="00651432"/>
    <w:rsid w:val="006D019D"/>
    <w:rsid w:val="006D5D0B"/>
    <w:rsid w:val="00841C95"/>
    <w:rsid w:val="00852A55"/>
    <w:rsid w:val="008A7EB0"/>
    <w:rsid w:val="008B3995"/>
    <w:rsid w:val="00950A7F"/>
    <w:rsid w:val="00960D70"/>
    <w:rsid w:val="009D6DE4"/>
    <w:rsid w:val="009E7F4F"/>
    <w:rsid w:val="009F7EFB"/>
    <w:rsid w:val="00A054F4"/>
    <w:rsid w:val="00B71136"/>
    <w:rsid w:val="00B7131F"/>
    <w:rsid w:val="00BA2B32"/>
    <w:rsid w:val="00BE5610"/>
    <w:rsid w:val="00C16E4E"/>
    <w:rsid w:val="00C42786"/>
    <w:rsid w:val="00C6397E"/>
    <w:rsid w:val="00CB1F28"/>
    <w:rsid w:val="00D06EAB"/>
    <w:rsid w:val="00DD1AAD"/>
    <w:rsid w:val="00E65814"/>
    <w:rsid w:val="00ED066A"/>
    <w:rsid w:val="00EE5A35"/>
    <w:rsid w:val="00EF747C"/>
    <w:rsid w:val="00F01B0A"/>
    <w:rsid w:val="00F30BB4"/>
    <w:rsid w:val="00F35941"/>
    <w:rsid w:val="00F51E16"/>
    <w:rsid w:val="00F56EA5"/>
    <w:rsid w:val="00F84C50"/>
    <w:rsid w:val="00FD19E5"/>
    <w:rsid w:val="00FD4824"/>
    <w:rsid w:val="00FE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7CF3"/>
    <w:rPr>
      <w:color w:val="666666"/>
    </w:rPr>
  </w:style>
  <w:style w:type="paragraph" w:customStyle="1" w:styleId="38DDD8B5A34645FA8A4FE18E8D2821D11">
    <w:name w:val="38DDD8B5A34645FA8A4FE18E8D2821D11"/>
    <w:rsid w:val="009E7F4F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28DCA8D235D401780785CC8A13C5B01">
    <w:name w:val="528DCA8D235D401780785CC8A13C5B01"/>
    <w:rsid w:val="00130C36"/>
  </w:style>
  <w:style w:type="paragraph" w:customStyle="1" w:styleId="29ACC20BE9CE4339991501957312F84B">
    <w:name w:val="29ACC20BE9CE4339991501957312F84B"/>
    <w:rsid w:val="00130C36"/>
  </w:style>
  <w:style w:type="paragraph" w:customStyle="1" w:styleId="A9519A0985F24604B4FCC9B5D72703E1">
    <w:name w:val="A9519A0985F24604B4FCC9B5D72703E1"/>
    <w:rsid w:val="00130C36"/>
  </w:style>
  <w:style w:type="paragraph" w:customStyle="1" w:styleId="72C0B3987C3143F28730CDC0E8CAF2DD">
    <w:name w:val="72C0B3987C3143F28730CDC0E8CAF2DD"/>
    <w:rsid w:val="005D7CF3"/>
  </w:style>
  <w:style w:type="paragraph" w:customStyle="1" w:styleId="940327675A0740BA913AAB9F7C9F6669">
    <w:name w:val="940327675A0740BA913AAB9F7C9F6669"/>
    <w:rsid w:val="005D7CF3"/>
  </w:style>
  <w:style w:type="paragraph" w:customStyle="1" w:styleId="2588CEF203B045D9A6CBE7A5744F09F3">
    <w:name w:val="2588CEF203B045D9A6CBE7A5744F09F3"/>
    <w:rsid w:val="005D7CF3"/>
  </w:style>
  <w:style w:type="paragraph" w:customStyle="1" w:styleId="0E89ECD1E3C946DD89F6D47E71852649">
    <w:name w:val="0E89ECD1E3C946DD89F6D47E71852649"/>
    <w:rsid w:val="005D7CF3"/>
  </w:style>
  <w:style w:type="paragraph" w:customStyle="1" w:styleId="7249030773404794A8EB956620C82F62">
    <w:name w:val="7249030773404794A8EB956620C82F62"/>
    <w:rsid w:val="005D7CF3"/>
  </w:style>
  <w:style w:type="paragraph" w:customStyle="1" w:styleId="6C7781D3AF55432496EE15611B061462">
    <w:name w:val="6C7781D3AF55432496EE15611B061462"/>
    <w:rsid w:val="005D7CF3"/>
  </w:style>
  <w:style w:type="paragraph" w:customStyle="1" w:styleId="30EDE6C1145144F88AFC8E9A87F551C1">
    <w:name w:val="30EDE6C1145144F88AFC8E9A87F551C1"/>
    <w:rsid w:val="005D7C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0BCA6F7234469CF7CF76A577EBC4" ma:contentTypeVersion="16" ma:contentTypeDescription="Create a new document." ma:contentTypeScope="" ma:versionID="76eee4d9772a69811d62d8300ac668ee">
  <xsd:schema xmlns:xsd="http://www.w3.org/2001/XMLSchema" xmlns:xs="http://www.w3.org/2001/XMLSchema" xmlns:p="http://schemas.microsoft.com/office/2006/metadata/properties" xmlns:ns3="688a091a-98ab-4f3c-b5db-c56f1d0bc31f" xmlns:ns4="6255a286-8303-4952-9ab1-ce99d9e269b2" targetNamespace="http://schemas.microsoft.com/office/2006/metadata/properties" ma:root="true" ma:fieldsID="9dae1ba0f43ea17e522505d8b9d88739" ns3:_="" ns4:_="">
    <xsd:import namespace="688a091a-98ab-4f3c-b5db-c56f1d0bc31f"/>
    <xsd:import namespace="6255a286-8303-4952-9ab1-ce99d9e269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a091a-98ab-4f3c-b5db-c56f1d0bc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5a286-8303-4952-9ab1-ce99d9e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8a091a-98ab-4f3c-b5db-c56f1d0bc31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8A67B6-0C7D-4FC3-8490-405C79B77A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a091a-98ab-4f3c-b5db-c56f1d0bc31f"/>
    <ds:schemaRef ds:uri="6255a286-8303-4952-9ab1-ce99d9e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schemas.microsoft.com/office/infopath/2007/PartnerControls"/>
    <ds:schemaRef ds:uri="688a091a-98ab-4f3c-b5db-c56f1d0bc31f"/>
  </ds:schemaRefs>
</ds:datastoreItem>
</file>

<file path=customXml/itemProps4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85</Words>
  <Characters>4225</Characters>
  <Application>Microsoft Office Word</Application>
  <DocSecurity>0</DocSecurity>
  <Lines>222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Links>
    <vt:vector size="6" baseType="variant">
      <vt:variant>
        <vt:i4>458844</vt:i4>
      </vt:variant>
      <vt:variant>
        <vt:i4>0</vt:i4>
      </vt:variant>
      <vt:variant>
        <vt:i4>0</vt:i4>
      </vt:variant>
      <vt:variant>
        <vt:i4>5</vt:i4>
      </vt:variant>
      <vt:variant>
        <vt:lpwstr>https://www.sandiegocounty.gov/content/sdc/hhsa/programs/bhs/workforce/schoolin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abal, Angeli</cp:lastModifiedBy>
  <cp:revision>24</cp:revision>
  <cp:lastPrinted>2018-08-14T20:44:00Z</cp:lastPrinted>
  <dcterms:created xsi:type="dcterms:W3CDTF">2026-06-04T17:49:00Z</dcterms:created>
  <dcterms:modified xsi:type="dcterms:W3CDTF">2026-06-09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0BCA6F7234469CF7CF76A577EBC4</vt:lpwstr>
  </property>
</Properties>
</file>